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E55AE" w:rsidP="00B7634F" w:rsidRDefault="002E55AE" w14:paraId="787B5FD9" w14:textId="1718B657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sing the LMS</w:t>
      </w:r>
      <w:r w:rsidR="005571B3">
        <w:rPr>
          <w:b/>
          <w:bCs/>
          <w:sz w:val="32"/>
          <w:szCs w:val="32"/>
        </w:rPr>
        <w:t xml:space="preserve"> (D2L)</w:t>
      </w:r>
      <w:r>
        <w:rPr>
          <w:b/>
          <w:bCs/>
          <w:sz w:val="32"/>
          <w:szCs w:val="32"/>
        </w:rPr>
        <w:t xml:space="preserve"> to Support </w:t>
      </w:r>
      <w:r w:rsidR="00565527">
        <w:rPr>
          <w:b/>
          <w:bCs/>
          <w:sz w:val="32"/>
          <w:szCs w:val="32"/>
        </w:rPr>
        <w:t xml:space="preserve">On-Ground </w:t>
      </w:r>
      <w:r>
        <w:rPr>
          <w:b/>
          <w:bCs/>
          <w:sz w:val="32"/>
          <w:szCs w:val="32"/>
        </w:rPr>
        <w:t>Course Delivery</w:t>
      </w:r>
    </w:p>
    <w:p w:rsidRPr="00B7634F" w:rsidR="00E13355" w:rsidP="00B7634F" w:rsidRDefault="00E13355" w14:paraId="462B96B5" w14:textId="5C8514CA">
      <w:pPr>
        <w:jc w:val="center"/>
        <w:rPr>
          <w:b/>
          <w:bCs/>
          <w:sz w:val="32"/>
          <w:szCs w:val="32"/>
        </w:rPr>
      </w:pPr>
      <w:r w:rsidRPr="00E13355">
        <w:rPr>
          <w:b/>
          <w:bCs/>
          <w:sz w:val="32"/>
          <w:szCs w:val="32"/>
        </w:rPr>
        <w:t>Checklist</w:t>
      </w:r>
    </w:p>
    <w:p w:rsidRPr="00E509C9" w:rsidR="002D1684" w:rsidP="002D1684" w:rsidRDefault="002D1684" w14:paraId="69188B68" w14:textId="720F0B26">
      <w:pPr>
        <w:pStyle w:val="Heading2"/>
        <w:rPr>
          <w:sz w:val="24"/>
          <w:szCs w:val="24"/>
        </w:rPr>
      </w:pPr>
      <w:r w:rsidRPr="00E509C9">
        <w:rPr>
          <w:sz w:val="24"/>
          <w:szCs w:val="24"/>
        </w:rPr>
        <w:t xml:space="preserve">Section I:  Course Overview &amp; </w:t>
      </w:r>
      <w:r w:rsidR="00534F9E">
        <w:rPr>
          <w:sz w:val="24"/>
          <w:szCs w:val="24"/>
        </w:rPr>
        <w:t>Organization</w:t>
      </w:r>
    </w:p>
    <w:tbl>
      <w:tblPr>
        <w:tblW w:w="11025" w:type="dxa"/>
        <w:tblInd w:w="-318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Look w:val="04A0" w:firstRow="1" w:lastRow="0" w:firstColumn="1" w:lastColumn="0" w:noHBand="0" w:noVBand="1"/>
      </w:tblPr>
      <w:tblGrid>
        <w:gridCol w:w="7845"/>
        <w:gridCol w:w="3180"/>
      </w:tblGrid>
      <w:tr w:rsidRPr="00E509C9" w:rsidR="00E509C9" w:rsidTr="74941426" w14:paraId="1337A5E1" w14:textId="3C492EA5">
        <w:trPr>
          <w:trHeight w:val="424"/>
        </w:trPr>
        <w:tc>
          <w:tcPr>
            <w:tcW w:w="7845" w:type="dxa"/>
            <w:tcBorders>
              <w:bottom w:val="single" w:color="auto" w:sz="4" w:space="0"/>
            </w:tcBorders>
            <w:tcMar/>
          </w:tcPr>
          <w:p w:rsidRPr="00E509C9" w:rsidR="00204C8C" w:rsidP="005D5769" w:rsidRDefault="00204C8C" w14:paraId="344EAEEA" w14:textId="77777777">
            <w:pPr>
              <w:pStyle w:val="Heading3"/>
              <w:spacing w:after="60" w:line="240" w:lineRule="auto"/>
            </w:pPr>
            <w:r w:rsidRPr="00E509C9">
              <w:t>Criteria</w:t>
            </w:r>
          </w:p>
        </w:tc>
        <w:tc>
          <w:tcPr>
            <w:tcW w:w="3180" w:type="dxa"/>
            <w:tcBorders>
              <w:bottom w:val="single" w:color="auto" w:sz="4" w:space="0"/>
            </w:tcBorders>
            <w:tcMar/>
            <w:vAlign w:val="center"/>
          </w:tcPr>
          <w:p w:rsidRPr="00E509C9" w:rsidR="00204C8C" w:rsidP="005D5769" w:rsidRDefault="00204C8C" w14:paraId="5E8F3852" w14:textId="7DB86591">
            <w:pPr>
              <w:pStyle w:val="Heading3"/>
              <w:spacing w:after="60" w:line="240" w:lineRule="auto"/>
            </w:pPr>
            <w:r w:rsidRPr="00E509C9">
              <w:t>Is this item present?</w:t>
            </w:r>
          </w:p>
        </w:tc>
      </w:tr>
      <w:tr w:rsidRPr="00E509C9" w:rsidR="00592315" w:rsidTr="74941426" w14:paraId="69ED0D4D" w14:textId="77777777">
        <w:trPr>
          <w:cantSplit/>
          <w:trHeight w:val="204"/>
        </w:trPr>
        <w:tc>
          <w:tcPr>
            <w:tcW w:w="7845" w:type="dxa"/>
            <w:tcBorders>
              <w:top w:val="single" w:color="auto" w:sz="4" w:space="0"/>
              <w:bottom w:val="single" w:color="auto" w:sz="4" w:space="0"/>
            </w:tcBorders>
            <w:tcMar/>
            <w:vAlign w:val="center"/>
          </w:tcPr>
          <w:p w:rsidRPr="00E509C9" w:rsidR="00592315" w:rsidP="00592315" w:rsidRDefault="00592315" w14:paraId="2126DB9B" w14:textId="4A718431">
            <w:r>
              <w:t>D2L course shell is used to provide all materials, resources, assignments, assessments, and grades.</w:t>
            </w:r>
          </w:p>
        </w:tc>
        <w:tc>
          <w:tcPr>
            <w:tcW w:w="3180" w:type="dxa"/>
            <w:tcBorders>
              <w:top w:val="single" w:color="auto" w:sz="4" w:space="0"/>
              <w:bottom w:val="single" w:color="auto" w:sz="4" w:space="0"/>
            </w:tcBorders>
            <w:tcMar/>
            <w:vAlign w:val="center"/>
          </w:tcPr>
          <w:p w:rsidR="00592315" w:rsidP="00592315" w:rsidRDefault="00CE500B" w14:paraId="6AC385B3" w14:textId="2655B136">
            <w:pPr>
              <w:jc w:val="center"/>
            </w:pPr>
            <w:sdt>
              <w:sdtPr>
                <w:id w:val="-446159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E509C9" w:rsidR="00592315">
              <w:t xml:space="preserve"> </w:t>
            </w:r>
            <w:r w:rsidR="00592315">
              <w:t xml:space="preserve">No   </w:t>
            </w:r>
            <w:sdt>
              <w:sdtPr>
                <w:id w:val="345064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592315">
              <w:t>Developing</w:t>
            </w:r>
            <w:r w:rsidRPr="00E509C9" w:rsidR="00592315">
              <w:t xml:space="preserve">   </w:t>
            </w:r>
            <w:sdt>
              <w:sdtPr>
                <w:id w:val="52352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592315">
              <w:t>Yes</w:t>
            </w:r>
          </w:p>
        </w:tc>
      </w:tr>
      <w:tr w:rsidRPr="00E509C9" w:rsidR="00592315" w:rsidTr="74941426" w14:paraId="63237E27" w14:textId="77777777">
        <w:trPr>
          <w:cantSplit/>
          <w:trHeight w:val="204"/>
        </w:trPr>
        <w:tc>
          <w:tcPr>
            <w:tcW w:w="7845" w:type="dxa"/>
            <w:tcBorders>
              <w:top w:val="single" w:color="auto" w:sz="4" w:space="0"/>
              <w:bottom w:val="single" w:color="auto" w:sz="4" w:space="0"/>
            </w:tcBorders>
            <w:tcMar/>
            <w:vAlign w:val="center"/>
          </w:tcPr>
          <w:p w:rsidR="00592315" w:rsidP="00592315" w:rsidRDefault="00592315" w14:paraId="6A1D3095" w14:textId="5B1D6112">
            <w:r>
              <w:t>D2L course modules provide a clear organization</w:t>
            </w:r>
            <w:r w:rsidR="00F03A2B">
              <w:t>al</w:t>
            </w:r>
            <w:r>
              <w:t xml:space="preserve"> structure for the course.</w:t>
            </w:r>
          </w:p>
        </w:tc>
        <w:tc>
          <w:tcPr>
            <w:tcW w:w="3180" w:type="dxa"/>
            <w:tcBorders>
              <w:top w:val="single" w:color="auto" w:sz="4" w:space="0"/>
              <w:bottom w:val="single" w:color="auto" w:sz="4" w:space="0"/>
            </w:tcBorders>
            <w:tcMar/>
            <w:vAlign w:val="center"/>
          </w:tcPr>
          <w:p w:rsidR="00592315" w:rsidP="00592315" w:rsidRDefault="00CE500B" w14:paraId="7CDDC6E0" w14:textId="384AFD7D">
            <w:pPr>
              <w:jc w:val="center"/>
            </w:pPr>
            <w:sdt>
              <w:sdtPr>
                <w:id w:val="-601726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E509C9" w:rsidR="00592315">
              <w:t xml:space="preserve"> </w:t>
            </w:r>
            <w:r w:rsidR="00592315">
              <w:t xml:space="preserve">No   </w:t>
            </w:r>
            <w:sdt>
              <w:sdtPr>
                <w:id w:val="-1220274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592315">
              <w:t>Developing</w:t>
            </w:r>
            <w:r w:rsidRPr="00E509C9" w:rsidR="00592315">
              <w:t xml:space="preserve">   </w:t>
            </w:r>
            <w:sdt>
              <w:sdtPr>
                <w:id w:val="-846557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592315">
              <w:t>Yes</w:t>
            </w:r>
          </w:p>
        </w:tc>
      </w:tr>
    </w:tbl>
    <w:p w:rsidRPr="00E509C9" w:rsidR="00BB7E48" w:rsidP="00E3439E" w:rsidRDefault="00BB7E48" w14:paraId="796B099E" w14:textId="23DE16D8">
      <w:pPr>
        <w:pStyle w:val="Heading2"/>
        <w:spacing w:before="240"/>
        <w:rPr>
          <w:sz w:val="24"/>
          <w:szCs w:val="24"/>
        </w:rPr>
      </w:pPr>
      <w:r w:rsidRPr="00E509C9">
        <w:rPr>
          <w:sz w:val="24"/>
          <w:szCs w:val="24"/>
        </w:rPr>
        <w:t xml:space="preserve">Section </w:t>
      </w:r>
      <w:r w:rsidRPr="00E509C9" w:rsidR="00E509C9">
        <w:rPr>
          <w:sz w:val="24"/>
          <w:szCs w:val="24"/>
        </w:rPr>
        <w:t>2</w:t>
      </w:r>
      <w:r w:rsidR="00E509C9">
        <w:rPr>
          <w:sz w:val="24"/>
          <w:szCs w:val="24"/>
        </w:rPr>
        <w:t>:</w:t>
      </w:r>
      <w:r w:rsidRPr="00E509C9">
        <w:rPr>
          <w:sz w:val="24"/>
          <w:szCs w:val="24"/>
        </w:rPr>
        <w:t xml:space="preserve"> Course Materials</w:t>
      </w:r>
      <w:r w:rsidRPr="00E509C9" w:rsidR="00860A02">
        <w:rPr>
          <w:sz w:val="24"/>
          <w:szCs w:val="24"/>
        </w:rPr>
        <w:t xml:space="preserve"> and Content</w:t>
      </w:r>
      <w:r w:rsidRPr="00E509C9">
        <w:rPr>
          <w:sz w:val="24"/>
          <w:szCs w:val="24"/>
        </w:rPr>
        <w:t xml:space="preserve"> </w:t>
      </w:r>
    </w:p>
    <w:tbl>
      <w:tblPr>
        <w:tblW w:w="11068" w:type="dxa"/>
        <w:tblInd w:w="-318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Look w:val="04A0" w:firstRow="1" w:lastRow="0" w:firstColumn="1" w:lastColumn="0" w:noHBand="0" w:noVBand="1"/>
      </w:tblPr>
      <w:tblGrid>
        <w:gridCol w:w="7873"/>
        <w:gridCol w:w="3195"/>
      </w:tblGrid>
      <w:tr w:rsidRPr="00E509C9" w:rsidR="00E509C9" w:rsidTr="74941426" w14:paraId="38FAC1FC" w14:textId="77777777">
        <w:trPr>
          <w:cantSplit/>
          <w:trHeight w:val="264"/>
        </w:trPr>
        <w:tc>
          <w:tcPr>
            <w:tcW w:w="7873" w:type="dxa"/>
            <w:tcBorders>
              <w:bottom w:val="single" w:color="auto" w:sz="4" w:space="0"/>
            </w:tcBorders>
            <w:tcMar/>
          </w:tcPr>
          <w:p w:rsidRPr="00E509C9" w:rsidR="00BB7E48" w:rsidP="009D10DB" w:rsidRDefault="00BB7E48" w14:paraId="1A5CE365" w14:textId="77777777">
            <w:pPr>
              <w:pStyle w:val="Heading3"/>
              <w:spacing w:after="60" w:line="240" w:lineRule="auto"/>
            </w:pPr>
            <w:r w:rsidRPr="00E509C9">
              <w:t>Criteria</w:t>
            </w:r>
          </w:p>
        </w:tc>
        <w:tc>
          <w:tcPr>
            <w:tcW w:w="3195" w:type="dxa"/>
            <w:tcBorders>
              <w:bottom w:val="single" w:color="auto" w:sz="4" w:space="0"/>
            </w:tcBorders>
            <w:tcMar/>
            <w:vAlign w:val="center"/>
          </w:tcPr>
          <w:p w:rsidRPr="00E509C9" w:rsidR="00BB7E48" w:rsidP="009D10DB" w:rsidRDefault="00BB7E48" w14:paraId="788C49DE" w14:textId="77777777">
            <w:pPr>
              <w:pStyle w:val="Heading3"/>
              <w:spacing w:after="60" w:line="240" w:lineRule="auto"/>
            </w:pPr>
            <w:r w:rsidRPr="00E509C9">
              <w:t>Is this item present?</w:t>
            </w:r>
          </w:p>
        </w:tc>
      </w:tr>
      <w:tr w:rsidRPr="00E509C9" w:rsidR="00592315" w:rsidTr="74941426" w14:paraId="2BDD9435" w14:textId="77777777">
        <w:trPr>
          <w:cantSplit/>
          <w:trHeight w:val="264"/>
        </w:trPr>
        <w:tc>
          <w:tcPr>
            <w:tcW w:w="7873" w:type="dxa"/>
            <w:tcBorders>
              <w:bottom w:val="single" w:color="auto" w:sz="4" w:space="0"/>
            </w:tcBorders>
            <w:tcMar/>
            <w:vAlign w:val="center"/>
          </w:tcPr>
          <w:p w:rsidRPr="00E509C9" w:rsidR="00592315" w:rsidP="00592315" w:rsidRDefault="00592315" w14:paraId="732A1A55" w14:textId="3818C1CA">
            <w:r w:rsidRPr="00E509C9">
              <w:t>Course content is sequenced</w:t>
            </w:r>
            <w:r w:rsidR="00E55217">
              <w:t xml:space="preserve">, </w:t>
            </w:r>
            <w:r w:rsidRPr="00E509C9">
              <w:t>scaffolded</w:t>
            </w:r>
            <w:r w:rsidR="00E55217">
              <w:t>, and represented in D2L</w:t>
            </w:r>
            <w:r w:rsidRPr="00E509C9">
              <w:t xml:space="preserve"> in a way that enables students to achieve stated learning outcomes.</w:t>
            </w:r>
          </w:p>
        </w:tc>
        <w:tc>
          <w:tcPr>
            <w:tcW w:w="3195" w:type="dxa"/>
            <w:tcBorders>
              <w:bottom w:val="single" w:color="auto" w:sz="4" w:space="0"/>
            </w:tcBorders>
            <w:tcMar/>
            <w:vAlign w:val="center"/>
          </w:tcPr>
          <w:p w:rsidRPr="00E509C9" w:rsidR="00592315" w:rsidP="00592315" w:rsidRDefault="00CE500B" w14:paraId="31412963" w14:textId="5566A771">
            <w:pPr>
              <w:jc w:val="center"/>
            </w:pPr>
            <w:sdt>
              <w:sdtPr>
                <w:id w:val="-1961405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E509C9" w:rsidR="00592315">
              <w:t xml:space="preserve"> </w:t>
            </w:r>
            <w:r w:rsidR="00592315">
              <w:t xml:space="preserve">No   </w:t>
            </w:r>
            <w:sdt>
              <w:sdtPr>
                <w:id w:val="-2084055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592315">
              <w:t>Developing</w:t>
            </w:r>
            <w:r w:rsidRPr="00E509C9" w:rsidR="00592315">
              <w:t xml:space="preserve">   </w:t>
            </w:r>
            <w:sdt>
              <w:sdtPr>
                <w:id w:val="1288467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592315">
              <w:t>Yes</w:t>
            </w:r>
          </w:p>
        </w:tc>
      </w:tr>
      <w:tr w:rsidRPr="00E509C9" w:rsidR="006E2177" w:rsidTr="74941426" w14:paraId="1D0638AB" w14:textId="77777777">
        <w:trPr>
          <w:cantSplit/>
          <w:trHeight w:val="225"/>
        </w:trPr>
        <w:tc>
          <w:tcPr>
            <w:tcW w:w="7873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E509C9" w:rsidR="006E2177" w:rsidP="006E2177" w:rsidRDefault="006E2177" w14:paraId="6C31F0AD" w14:textId="77777777">
            <w:r w:rsidRPr="00E509C9">
              <w:t>Readings, images, and videos are copyright compliant.</w:t>
            </w:r>
          </w:p>
        </w:tc>
        <w:tc>
          <w:tcPr>
            <w:tcW w:w="3195" w:type="dxa"/>
            <w:tcBorders>
              <w:top w:val="single" w:color="auto" w:sz="4" w:space="0"/>
              <w:bottom w:val="single" w:color="auto" w:sz="4" w:space="0"/>
            </w:tcBorders>
            <w:tcMar/>
            <w:vAlign w:val="center"/>
          </w:tcPr>
          <w:p w:rsidRPr="00E509C9" w:rsidR="006E2177" w:rsidP="006E2177" w:rsidRDefault="00CE500B" w14:paraId="52EB0406" w14:textId="3B8BF1A2">
            <w:pPr>
              <w:jc w:val="center"/>
              <w:rPr>
                <w:shd w:val="clear" w:color="auto" w:fill="E6E6E6"/>
              </w:rPr>
            </w:pPr>
            <w:sdt>
              <w:sdtPr>
                <w:id w:val="15583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7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E509C9" w:rsidR="006E2177">
              <w:t xml:space="preserve"> </w:t>
            </w:r>
            <w:r w:rsidR="006E2177">
              <w:t xml:space="preserve">No   </w:t>
            </w:r>
            <w:sdt>
              <w:sdtPr>
                <w:id w:val="1568302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7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6E2177">
              <w:t>Developing</w:t>
            </w:r>
            <w:r w:rsidRPr="00E509C9" w:rsidR="006E2177">
              <w:t xml:space="preserve">   </w:t>
            </w:r>
            <w:sdt>
              <w:sdtPr>
                <w:id w:val="-1089544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7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6E2177">
              <w:t>Yes</w:t>
            </w:r>
          </w:p>
        </w:tc>
      </w:tr>
      <w:tr w:rsidRPr="00E509C9" w:rsidR="006E2177" w:rsidTr="74941426" w14:paraId="288A9445" w14:textId="77777777">
        <w:trPr>
          <w:cantSplit/>
          <w:trHeight w:val="73"/>
        </w:trPr>
        <w:tc>
          <w:tcPr>
            <w:tcW w:w="7873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E509C9" w:rsidR="006E2177" w:rsidP="006E2177" w:rsidRDefault="006E7F91" w14:paraId="12B8AD79" w14:textId="26493AF0">
            <w:r>
              <w:t>R</w:t>
            </w:r>
            <w:r w:rsidRPr="00E509C9" w:rsidR="006E2177">
              <w:t>esources and materials used in the course are appropriately cited.</w:t>
            </w:r>
          </w:p>
        </w:tc>
        <w:tc>
          <w:tcPr>
            <w:tcW w:w="3195" w:type="dxa"/>
            <w:tcBorders>
              <w:top w:val="single" w:color="auto" w:sz="4" w:space="0"/>
              <w:bottom w:val="single" w:color="auto" w:sz="4" w:space="0"/>
            </w:tcBorders>
            <w:tcMar/>
            <w:vAlign w:val="center"/>
          </w:tcPr>
          <w:p w:rsidRPr="00E509C9" w:rsidR="006E2177" w:rsidP="006E2177" w:rsidRDefault="00CE500B" w14:paraId="51E3BB05" w14:textId="277BB3FE">
            <w:pPr>
              <w:jc w:val="center"/>
              <w:rPr>
                <w:shd w:val="clear" w:color="auto" w:fill="E6E6E6"/>
              </w:rPr>
            </w:pPr>
            <w:sdt>
              <w:sdtPr>
                <w:id w:val="305971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7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E509C9" w:rsidR="006E2177">
              <w:t xml:space="preserve"> </w:t>
            </w:r>
            <w:r w:rsidR="006E2177">
              <w:t xml:space="preserve">No   </w:t>
            </w:r>
            <w:sdt>
              <w:sdtPr>
                <w:id w:val="2065376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7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6E2177">
              <w:t>Developing</w:t>
            </w:r>
            <w:r w:rsidRPr="00E509C9" w:rsidR="006E2177">
              <w:t xml:space="preserve">   </w:t>
            </w:r>
            <w:sdt>
              <w:sdtPr>
                <w:id w:val="-2051597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77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6E2177">
              <w:t>Yes</w:t>
            </w:r>
          </w:p>
        </w:tc>
      </w:tr>
    </w:tbl>
    <w:p w:rsidRPr="00E509C9" w:rsidR="009F5694" w:rsidP="00E3439E" w:rsidRDefault="009F5694" w14:paraId="4173C733" w14:textId="024815E2">
      <w:pPr>
        <w:pStyle w:val="Heading2"/>
        <w:spacing w:before="240"/>
        <w:rPr>
          <w:sz w:val="24"/>
          <w:szCs w:val="24"/>
        </w:rPr>
      </w:pPr>
      <w:r w:rsidRPr="00E509C9">
        <w:rPr>
          <w:sz w:val="24"/>
          <w:szCs w:val="24"/>
        </w:rPr>
        <w:t xml:space="preserve">Section </w:t>
      </w:r>
      <w:r w:rsidR="009E1E9E">
        <w:rPr>
          <w:sz w:val="24"/>
          <w:szCs w:val="24"/>
        </w:rPr>
        <w:t>3</w:t>
      </w:r>
      <w:r w:rsidRPr="00E509C9">
        <w:rPr>
          <w:sz w:val="24"/>
          <w:szCs w:val="24"/>
        </w:rPr>
        <w:t>: Navigation</w:t>
      </w:r>
    </w:p>
    <w:tbl>
      <w:tblPr>
        <w:tblW w:w="11008" w:type="dxa"/>
        <w:tblInd w:w="-318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Look w:val="04A0" w:firstRow="1" w:lastRow="0" w:firstColumn="1" w:lastColumn="0" w:noHBand="0" w:noVBand="1"/>
      </w:tblPr>
      <w:tblGrid>
        <w:gridCol w:w="7873"/>
        <w:gridCol w:w="3135"/>
      </w:tblGrid>
      <w:tr w:rsidRPr="00E509C9" w:rsidR="009F5694" w:rsidTr="74941426" w14:paraId="579D1013" w14:textId="77777777">
        <w:trPr>
          <w:trHeight w:val="317"/>
        </w:trPr>
        <w:tc>
          <w:tcPr>
            <w:tcW w:w="7873" w:type="dxa"/>
            <w:tcBorders>
              <w:bottom w:val="single" w:color="auto" w:sz="4" w:space="0"/>
            </w:tcBorders>
            <w:tcMar/>
          </w:tcPr>
          <w:p w:rsidRPr="00E509C9" w:rsidR="009F5694" w:rsidP="009D10DB" w:rsidRDefault="009F5694" w14:paraId="11ADB48A" w14:textId="77777777">
            <w:pPr>
              <w:pStyle w:val="Heading3"/>
              <w:spacing w:after="60" w:line="240" w:lineRule="auto"/>
            </w:pPr>
            <w:r w:rsidRPr="00E509C9">
              <w:t>Criteria</w:t>
            </w:r>
          </w:p>
        </w:tc>
        <w:tc>
          <w:tcPr>
            <w:tcW w:w="3135" w:type="dxa"/>
            <w:tcBorders>
              <w:bottom w:val="single" w:color="auto" w:sz="4" w:space="0"/>
            </w:tcBorders>
            <w:tcMar/>
            <w:vAlign w:val="center"/>
          </w:tcPr>
          <w:p w:rsidRPr="00E509C9" w:rsidR="009F5694" w:rsidP="009D10DB" w:rsidRDefault="009F5694" w14:paraId="4FF3D0C6" w14:textId="77777777">
            <w:pPr>
              <w:pStyle w:val="Heading3"/>
              <w:spacing w:after="60" w:line="240" w:lineRule="auto"/>
            </w:pPr>
            <w:r w:rsidRPr="00E509C9">
              <w:t>Is this item present?</w:t>
            </w:r>
          </w:p>
        </w:tc>
      </w:tr>
      <w:tr w:rsidRPr="00E509C9" w:rsidR="009F5694" w:rsidTr="74941426" w14:paraId="77F7C109" w14:textId="77777777">
        <w:tc>
          <w:tcPr>
            <w:tcW w:w="7873" w:type="dxa"/>
            <w:tcBorders>
              <w:bottom w:val="single" w:color="auto" w:sz="4" w:space="0"/>
            </w:tcBorders>
            <w:tcMar/>
          </w:tcPr>
          <w:p w:rsidRPr="00E509C9" w:rsidR="009F5694" w:rsidP="0044028D" w:rsidRDefault="009F5694" w14:paraId="3F7E8211" w14:textId="71742701">
            <w:pPr>
              <w:pStyle w:val="CommentTex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ach class session is represented in the D2L modules.</w:t>
            </w:r>
          </w:p>
        </w:tc>
        <w:tc>
          <w:tcPr>
            <w:tcW w:w="3135" w:type="dxa"/>
            <w:tcBorders>
              <w:bottom w:val="single" w:color="auto" w:sz="4" w:space="0"/>
            </w:tcBorders>
            <w:tcMar/>
            <w:vAlign w:val="center"/>
          </w:tcPr>
          <w:p w:rsidRPr="005B7E3A" w:rsidR="009F5694" w:rsidP="0044028D" w:rsidRDefault="00CE500B" w14:paraId="7350A5DB" w14:textId="6B91B6EA">
            <w:pPr>
              <w:pStyle w:val="Heading3"/>
              <w:rPr>
                <w:b w:val="0"/>
                <w:bCs/>
              </w:rPr>
            </w:pPr>
            <w:sdt>
              <w:sdtPr>
                <w:rPr>
                  <w:b w:val="0"/>
                  <w:bCs/>
                </w:rPr>
                <w:id w:val="1978486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7630">
                  <w:rPr>
                    <w:rFonts w:hint="eastAsia" w:ascii="MS Gothic" w:hAnsi="MS Gothic" w:eastAsia="MS Gothic"/>
                    <w:b w:val="0"/>
                    <w:bCs/>
                  </w:rPr>
                  <w:t>☐</w:t>
                </w:r>
              </w:sdtContent>
            </w:sdt>
            <w:r w:rsidRPr="005B7E3A" w:rsidR="009F5694">
              <w:rPr>
                <w:b w:val="0"/>
                <w:bCs/>
              </w:rPr>
              <w:t xml:space="preserve"> No   </w:t>
            </w:r>
            <w:sdt>
              <w:sdtPr>
                <w:rPr>
                  <w:b w:val="0"/>
                  <w:bCs/>
                </w:rPr>
                <w:id w:val="-757287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7E3A" w:rsidR="009F5694">
                  <w:rPr>
                    <w:rFonts w:hint="eastAsia" w:ascii="MS Gothic" w:hAnsi="MS Gothic" w:eastAsia="MS Gothic"/>
                    <w:b w:val="0"/>
                    <w:bCs/>
                  </w:rPr>
                  <w:t>☐</w:t>
                </w:r>
              </w:sdtContent>
            </w:sdt>
            <w:r w:rsidRPr="005B7E3A" w:rsidR="009F5694">
              <w:rPr>
                <w:b w:val="0"/>
                <w:bCs/>
              </w:rPr>
              <w:t xml:space="preserve">Developing   </w:t>
            </w:r>
            <w:sdt>
              <w:sdtPr>
                <w:rPr>
                  <w:b w:val="0"/>
                  <w:bCs/>
                </w:rPr>
                <w:id w:val="1518573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7E3A" w:rsidR="009F5694">
                  <w:rPr>
                    <w:rFonts w:hint="eastAsia" w:ascii="MS Gothic" w:hAnsi="MS Gothic" w:eastAsia="MS Gothic"/>
                    <w:b w:val="0"/>
                    <w:bCs/>
                  </w:rPr>
                  <w:t>☐</w:t>
                </w:r>
              </w:sdtContent>
            </w:sdt>
            <w:r w:rsidRPr="005B7E3A" w:rsidR="009F5694">
              <w:rPr>
                <w:b w:val="0"/>
                <w:bCs/>
              </w:rPr>
              <w:t>Yes</w:t>
            </w:r>
          </w:p>
        </w:tc>
      </w:tr>
      <w:tr w:rsidRPr="00E509C9" w:rsidR="009F5694" w:rsidTr="74941426" w14:paraId="1D0D0CB1" w14:textId="77777777">
        <w:trPr>
          <w:cantSplit/>
          <w:trHeight w:val="264"/>
        </w:trPr>
        <w:tc>
          <w:tcPr>
            <w:tcW w:w="7873" w:type="dxa"/>
            <w:tcBorders>
              <w:bottom w:val="single" w:color="auto" w:sz="4" w:space="0"/>
            </w:tcBorders>
            <w:tcMar/>
          </w:tcPr>
          <w:p w:rsidRPr="00E509C9" w:rsidR="009F5694" w:rsidP="0044028D" w:rsidRDefault="009F5694" w14:paraId="76B5677C" w14:textId="77777777">
            <w:r w:rsidRPr="00E509C9">
              <w:t>Course activities are easy to navigate and logical, consistent, and efficient.</w:t>
            </w:r>
          </w:p>
        </w:tc>
        <w:tc>
          <w:tcPr>
            <w:tcW w:w="3135" w:type="dxa"/>
            <w:tcBorders>
              <w:bottom w:val="single" w:color="auto" w:sz="4" w:space="0"/>
            </w:tcBorders>
            <w:tcMar/>
          </w:tcPr>
          <w:p w:rsidRPr="005B7E3A" w:rsidR="009F5694" w:rsidP="0044028D" w:rsidRDefault="00CE500B" w14:paraId="284FEB92" w14:textId="77777777">
            <w:pPr>
              <w:jc w:val="center"/>
            </w:pPr>
            <w:sdt>
              <w:sdtPr>
                <w:id w:val="-1791032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7E3A" w:rsidR="009F569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5B7E3A" w:rsidR="009F5694">
              <w:t xml:space="preserve"> No   </w:t>
            </w:r>
            <w:sdt>
              <w:sdtPr>
                <w:id w:val="1382825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7E3A" w:rsidR="009F569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5B7E3A" w:rsidR="009F5694">
              <w:t xml:space="preserve">Developing   </w:t>
            </w:r>
            <w:sdt>
              <w:sdtPr>
                <w:id w:val="2039999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7E3A" w:rsidR="009F569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5B7E3A" w:rsidR="009F5694">
              <w:t>Yes</w:t>
            </w:r>
          </w:p>
        </w:tc>
      </w:tr>
      <w:tr w:rsidRPr="00E509C9" w:rsidR="009F5694" w:rsidTr="74941426" w14:paraId="3FA2614F" w14:textId="77777777">
        <w:trPr>
          <w:cantSplit/>
          <w:trHeight w:val="225"/>
        </w:trPr>
        <w:tc>
          <w:tcPr>
            <w:tcW w:w="7873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E509C9" w:rsidR="009F5694" w:rsidP="0044028D" w:rsidRDefault="009F5694" w14:paraId="18ACB52D" w14:textId="78F2C833">
            <w:r w:rsidRPr="00E509C9">
              <w:t xml:space="preserve">Course modules are featured in </w:t>
            </w:r>
            <w:r w:rsidR="00880FA2">
              <w:t>a</w:t>
            </w:r>
            <w:r w:rsidR="003A2B60">
              <w:t xml:space="preserve"> comprehensible</w:t>
            </w:r>
            <w:r w:rsidRPr="00E509C9">
              <w:t xml:space="preserve"> sequence</w:t>
            </w:r>
            <w:r>
              <w:t>.</w:t>
            </w:r>
          </w:p>
        </w:tc>
        <w:tc>
          <w:tcPr>
            <w:tcW w:w="3135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5B7E3A" w:rsidR="009F5694" w:rsidP="0044028D" w:rsidRDefault="00CE500B" w14:paraId="34AF2EC7" w14:textId="77777777">
            <w:pPr>
              <w:jc w:val="center"/>
            </w:pPr>
            <w:sdt>
              <w:sdtPr>
                <w:id w:val="1944799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7E3A" w:rsidR="009F569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5B7E3A" w:rsidR="009F5694">
              <w:t xml:space="preserve"> No   </w:t>
            </w:r>
            <w:sdt>
              <w:sdtPr>
                <w:id w:val="927932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7E3A" w:rsidR="009F569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5B7E3A" w:rsidR="009F5694">
              <w:t xml:space="preserve">Developing   </w:t>
            </w:r>
            <w:sdt>
              <w:sdtPr>
                <w:id w:val="-619991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7E3A" w:rsidR="009F569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5B7E3A" w:rsidR="009F5694">
              <w:t>Yes</w:t>
            </w:r>
          </w:p>
        </w:tc>
      </w:tr>
      <w:tr w:rsidRPr="00E509C9" w:rsidR="009F5694" w:rsidTr="74941426" w14:paraId="46C24409" w14:textId="77777777">
        <w:trPr>
          <w:cantSplit/>
          <w:trHeight w:val="225"/>
        </w:trPr>
        <w:tc>
          <w:tcPr>
            <w:tcW w:w="7873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E509C9" w:rsidR="009F5694" w:rsidP="0044028D" w:rsidRDefault="009F5694" w14:paraId="537BE572" w14:textId="3ABE58E7">
            <w:r w:rsidRPr="00E509C9">
              <w:t>Hyperlinks are displayed clearly, work properly, and are relevant.</w:t>
            </w:r>
          </w:p>
        </w:tc>
        <w:tc>
          <w:tcPr>
            <w:tcW w:w="3135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5B7E3A" w:rsidR="009F5694" w:rsidP="0044028D" w:rsidRDefault="00CE500B" w14:paraId="531E26C5" w14:textId="77777777">
            <w:pPr>
              <w:jc w:val="center"/>
            </w:pPr>
            <w:sdt>
              <w:sdtPr>
                <w:id w:val="1636452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7E3A" w:rsidR="009F569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5B7E3A" w:rsidR="009F5694">
              <w:t xml:space="preserve"> No   </w:t>
            </w:r>
            <w:sdt>
              <w:sdtPr>
                <w:id w:val="-1622758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7E3A" w:rsidR="009F569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5B7E3A" w:rsidR="009F5694">
              <w:t xml:space="preserve">Developing   </w:t>
            </w:r>
            <w:sdt>
              <w:sdtPr>
                <w:id w:val="-1687365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7E3A" w:rsidR="009F569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5B7E3A" w:rsidR="009F5694">
              <w:t>Yes</w:t>
            </w:r>
          </w:p>
        </w:tc>
      </w:tr>
      <w:tr w:rsidRPr="00E509C9" w:rsidR="009F5694" w:rsidTr="74941426" w14:paraId="1C2FFBDF" w14:textId="77777777">
        <w:trPr>
          <w:cantSplit/>
          <w:trHeight w:val="335"/>
        </w:trPr>
        <w:tc>
          <w:tcPr>
            <w:tcW w:w="7873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E509C9" w:rsidR="009F5694" w:rsidP="0044028D" w:rsidRDefault="009F5694" w14:paraId="25B8D966" w14:textId="77777777">
            <w:r w:rsidRPr="00E509C9">
              <w:t>External links open successfully in a new tab</w:t>
            </w:r>
          </w:p>
        </w:tc>
        <w:tc>
          <w:tcPr>
            <w:tcW w:w="3135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5B7E3A" w:rsidR="009F5694" w:rsidP="0044028D" w:rsidRDefault="00CE500B" w14:paraId="3F78E683" w14:textId="77777777">
            <w:pPr>
              <w:jc w:val="center"/>
            </w:pPr>
            <w:sdt>
              <w:sdtPr>
                <w:id w:val="-1836455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7E3A" w:rsidR="009F569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5B7E3A" w:rsidR="009F5694">
              <w:t xml:space="preserve"> No   </w:t>
            </w:r>
            <w:sdt>
              <w:sdtPr>
                <w:id w:val="883687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7E3A" w:rsidR="009F569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5B7E3A" w:rsidR="009F5694">
              <w:t xml:space="preserve">Developing   </w:t>
            </w:r>
            <w:sdt>
              <w:sdtPr>
                <w:id w:val="-446469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B7E3A" w:rsidR="009F5694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5B7E3A" w:rsidR="009F5694">
              <w:t>Yes</w:t>
            </w:r>
          </w:p>
        </w:tc>
      </w:tr>
    </w:tbl>
    <w:p w:rsidRPr="00E509C9" w:rsidR="00860A02" w:rsidP="00E3439E" w:rsidRDefault="00EA7FF7" w14:paraId="6847F0CF" w14:textId="1C865DB3">
      <w:pPr>
        <w:pStyle w:val="Heading2"/>
        <w:spacing w:before="240"/>
        <w:rPr>
          <w:sz w:val="24"/>
          <w:szCs w:val="24"/>
        </w:rPr>
      </w:pPr>
      <w:r w:rsidRPr="00E509C9">
        <w:rPr>
          <w:sz w:val="24"/>
          <w:szCs w:val="24"/>
        </w:rPr>
        <w:t>Section</w:t>
      </w:r>
      <w:r w:rsidR="009C74EA">
        <w:rPr>
          <w:sz w:val="24"/>
          <w:szCs w:val="24"/>
        </w:rPr>
        <w:t xml:space="preserve"> 4</w:t>
      </w:r>
      <w:r w:rsidRPr="00E509C9">
        <w:rPr>
          <w:sz w:val="24"/>
          <w:szCs w:val="24"/>
        </w:rPr>
        <w:t>: Assessment</w:t>
      </w:r>
    </w:p>
    <w:tbl>
      <w:tblPr>
        <w:tblW w:w="11038" w:type="dxa"/>
        <w:tblInd w:w="-318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Look w:val="04A0" w:firstRow="1" w:lastRow="0" w:firstColumn="1" w:lastColumn="0" w:noHBand="0" w:noVBand="1"/>
      </w:tblPr>
      <w:tblGrid>
        <w:gridCol w:w="7873"/>
        <w:gridCol w:w="3165"/>
      </w:tblGrid>
      <w:tr w:rsidRPr="00E509C9" w:rsidR="00E509C9" w:rsidTr="74941426" w14:paraId="4FB90C82" w14:textId="3F7ABE95">
        <w:trPr>
          <w:trHeight w:val="406"/>
        </w:trPr>
        <w:tc>
          <w:tcPr>
            <w:tcW w:w="7873" w:type="dxa"/>
            <w:tcBorders>
              <w:bottom w:val="single" w:color="auto" w:sz="4" w:space="0"/>
            </w:tcBorders>
            <w:tcMar/>
          </w:tcPr>
          <w:p w:rsidRPr="00E509C9" w:rsidR="00204C8C" w:rsidP="009D10DB" w:rsidRDefault="00204C8C" w14:paraId="27F2B111" w14:textId="77777777">
            <w:pPr>
              <w:pStyle w:val="Heading3"/>
              <w:spacing w:after="60" w:line="240" w:lineRule="auto"/>
            </w:pPr>
            <w:r w:rsidRPr="00E509C9">
              <w:t>Criteria</w:t>
            </w:r>
          </w:p>
        </w:tc>
        <w:tc>
          <w:tcPr>
            <w:tcW w:w="3165" w:type="dxa"/>
            <w:tcBorders>
              <w:bottom w:val="single" w:color="auto" w:sz="4" w:space="0"/>
            </w:tcBorders>
            <w:tcMar/>
            <w:vAlign w:val="center"/>
          </w:tcPr>
          <w:p w:rsidRPr="00E509C9" w:rsidR="00204C8C" w:rsidP="009D10DB" w:rsidRDefault="00204C8C" w14:paraId="12412783" w14:textId="1626D6DA">
            <w:pPr>
              <w:pStyle w:val="Heading3"/>
              <w:spacing w:after="60" w:line="240" w:lineRule="auto"/>
            </w:pPr>
            <w:r w:rsidRPr="00E509C9">
              <w:t>Is this item present?</w:t>
            </w:r>
          </w:p>
        </w:tc>
      </w:tr>
      <w:tr w:rsidRPr="00E509C9" w:rsidR="003A0B09" w:rsidTr="74941426" w14:paraId="5D790702" w14:textId="77777777">
        <w:trPr>
          <w:cantSplit/>
          <w:trHeight w:val="210"/>
        </w:trPr>
        <w:tc>
          <w:tcPr>
            <w:tcW w:w="7873" w:type="dxa"/>
            <w:tcBorders>
              <w:top w:val="single" w:color="auto" w:sz="4" w:space="0"/>
              <w:bottom w:val="single" w:color="auto" w:sz="4" w:space="0"/>
            </w:tcBorders>
            <w:tcMar/>
            <w:vAlign w:val="center"/>
          </w:tcPr>
          <w:p w:rsidRPr="00E509C9" w:rsidR="003A0B09" w:rsidP="003A0B09" w:rsidRDefault="003A0B09" w14:paraId="70F3F6BA" w14:textId="4C6071C1">
            <w:r>
              <w:t>All assignments are linked to items in the gradebook, and assignment names match in gradebook and syllabus.</w:t>
            </w:r>
          </w:p>
        </w:tc>
        <w:tc>
          <w:tcPr>
            <w:tcW w:w="3165" w:type="dxa"/>
            <w:tcBorders>
              <w:top w:val="single" w:color="auto" w:sz="4" w:space="0"/>
              <w:bottom w:val="single" w:color="auto" w:sz="4" w:space="0"/>
            </w:tcBorders>
            <w:tcMar/>
            <w:vAlign w:val="center"/>
          </w:tcPr>
          <w:p w:rsidR="003A0B09" w:rsidP="003A0B09" w:rsidRDefault="00CE500B" w14:paraId="5A4D2B0A" w14:textId="752B9B1B">
            <w:pPr>
              <w:jc w:val="center"/>
              <w:rPr>
                <w:shd w:val="clear" w:color="auto" w:fill="E6E6E6"/>
              </w:rPr>
            </w:pPr>
            <w:sdt>
              <w:sdtPr>
                <w:id w:val="236438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E509C9" w:rsidR="005B7E3A">
              <w:t xml:space="preserve"> </w:t>
            </w:r>
            <w:r w:rsidR="005B7E3A">
              <w:t xml:space="preserve">No   </w:t>
            </w:r>
            <w:sdt>
              <w:sdtPr>
                <w:id w:val="-1641330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5B7E3A">
              <w:t>Developing</w:t>
            </w:r>
            <w:r w:rsidRPr="00E509C9" w:rsidR="005B7E3A">
              <w:t xml:space="preserve">   </w:t>
            </w:r>
            <w:sdt>
              <w:sdtPr>
                <w:id w:val="-1145499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5B7E3A">
              <w:t>Yes</w:t>
            </w:r>
          </w:p>
        </w:tc>
      </w:tr>
    </w:tbl>
    <w:p w:rsidRPr="00E509C9" w:rsidR="002D1684" w:rsidP="00E3439E" w:rsidRDefault="002D1684" w14:paraId="0685192F" w14:textId="0955FFA0">
      <w:pPr>
        <w:spacing w:before="240"/>
        <w:jc w:val="center"/>
        <w:rPr>
          <w:b/>
        </w:rPr>
      </w:pPr>
      <w:r w:rsidRPr="00E509C9">
        <w:rPr>
          <w:b/>
        </w:rPr>
        <w:t xml:space="preserve">Section </w:t>
      </w:r>
      <w:r w:rsidR="000705DD">
        <w:rPr>
          <w:b/>
        </w:rPr>
        <w:t>5</w:t>
      </w:r>
      <w:r w:rsidRPr="00E509C9" w:rsidR="00E509C9">
        <w:rPr>
          <w:b/>
        </w:rPr>
        <w:t xml:space="preserve">: </w:t>
      </w:r>
      <w:r w:rsidRPr="00E509C9">
        <w:rPr>
          <w:b/>
        </w:rPr>
        <w:t xml:space="preserve"> Learner Engagement</w:t>
      </w:r>
    </w:p>
    <w:tbl>
      <w:tblPr>
        <w:tblW w:w="11023" w:type="dxa"/>
        <w:tblInd w:w="-318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Look w:val="04A0" w:firstRow="1" w:lastRow="0" w:firstColumn="1" w:lastColumn="0" w:noHBand="0" w:noVBand="1"/>
      </w:tblPr>
      <w:tblGrid>
        <w:gridCol w:w="7873"/>
        <w:gridCol w:w="3150"/>
      </w:tblGrid>
      <w:tr w:rsidRPr="00E509C9" w:rsidR="00E509C9" w:rsidTr="74941426" w14:paraId="77115C24" w14:textId="7327F554">
        <w:tc>
          <w:tcPr>
            <w:tcW w:w="7873" w:type="dxa"/>
            <w:tcBorders>
              <w:bottom w:val="single" w:color="auto" w:sz="4" w:space="0"/>
            </w:tcBorders>
            <w:tcMar/>
            <w:vAlign w:val="center"/>
          </w:tcPr>
          <w:p w:rsidRPr="00E509C9" w:rsidR="00204C8C" w:rsidP="009D10DB" w:rsidRDefault="00204C8C" w14:paraId="5D9A410B" w14:textId="22CAD7A2">
            <w:pPr>
              <w:pStyle w:val="Heading3"/>
              <w:spacing w:after="60" w:line="240" w:lineRule="auto"/>
            </w:pPr>
            <w:r w:rsidRPr="00E509C9">
              <w:t>Criteria</w:t>
            </w:r>
          </w:p>
        </w:tc>
        <w:tc>
          <w:tcPr>
            <w:tcW w:w="3150" w:type="dxa"/>
            <w:tcBorders>
              <w:bottom w:val="single" w:color="auto" w:sz="4" w:space="0"/>
            </w:tcBorders>
            <w:tcMar/>
            <w:vAlign w:val="center"/>
          </w:tcPr>
          <w:p w:rsidRPr="00E509C9" w:rsidR="00204C8C" w:rsidP="009D10DB" w:rsidRDefault="00204C8C" w14:paraId="5EFB892E" w14:textId="40244780">
            <w:pPr>
              <w:pStyle w:val="Heading3"/>
              <w:spacing w:after="60" w:line="240" w:lineRule="auto"/>
            </w:pPr>
            <w:r w:rsidRPr="00E509C9">
              <w:t>Is this item present?</w:t>
            </w:r>
          </w:p>
        </w:tc>
      </w:tr>
      <w:tr w:rsidRPr="00E509C9" w:rsidR="00E509C9" w:rsidTr="74941426" w14:paraId="3C10052D" w14:textId="5AB894BF">
        <w:trPr>
          <w:cantSplit/>
          <w:trHeight w:val="210"/>
        </w:trPr>
        <w:tc>
          <w:tcPr>
            <w:tcW w:w="7873" w:type="dxa"/>
            <w:tcBorders>
              <w:top w:val="single" w:color="auto" w:sz="4" w:space="0"/>
              <w:bottom w:val="single" w:color="auto" w:sz="4" w:space="0"/>
            </w:tcBorders>
            <w:tcMar/>
            <w:vAlign w:val="center"/>
          </w:tcPr>
          <w:p w:rsidRPr="00E509C9" w:rsidR="00204C8C" w:rsidP="00204C8C" w:rsidRDefault="00204C8C" w14:paraId="39D929F0" w14:textId="7DAE8750">
            <w:r w:rsidRPr="00E509C9">
              <w:t xml:space="preserve">Course utilizes </w:t>
            </w:r>
            <w:r w:rsidR="003F5113">
              <w:t>activ</w:t>
            </w:r>
            <w:r w:rsidR="005A7946">
              <w:t xml:space="preserve">e </w:t>
            </w:r>
            <w:r w:rsidRPr="00E509C9">
              <w:t xml:space="preserve">learning </w:t>
            </w:r>
            <w:r w:rsidR="005A7946">
              <w:t>strategies</w:t>
            </w:r>
            <w:r w:rsidRPr="00E509C9">
              <w:t xml:space="preserve"> that promote critical thinking.</w:t>
            </w:r>
          </w:p>
          <w:p w:rsidRPr="00E509C9" w:rsidR="00204C8C" w:rsidP="00204C8C" w:rsidRDefault="000E5D4C" w14:paraId="5B2AA458" w14:textId="462874DA">
            <w:r w:rsidR="7C4619F4">
              <w:rPr/>
              <w:t>See CTLE Active Learning webpage</w:t>
            </w:r>
            <w:r w:rsidR="35377AA0">
              <w:rPr/>
              <w:t xml:space="preserve"> for </w:t>
            </w:r>
            <w:r w:rsidR="2B9C44D7">
              <w:rPr/>
              <w:t>active</w:t>
            </w:r>
            <w:r w:rsidR="4A5C1706">
              <w:rPr/>
              <w:t xml:space="preserve"> learning</w:t>
            </w:r>
            <w:r w:rsidR="26B3EBB3">
              <w:rPr/>
              <w:t xml:space="preserve"> </w:t>
            </w:r>
            <w:r w:rsidR="35377AA0">
              <w:rPr/>
              <w:t>strategies</w:t>
            </w:r>
            <w:r w:rsidR="26B3EBB3">
              <w:rPr/>
              <w:t>.</w:t>
            </w:r>
          </w:p>
        </w:tc>
        <w:tc>
          <w:tcPr>
            <w:tcW w:w="3150" w:type="dxa"/>
            <w:tcBorders>
              <w:top w:val="single" w:color="auto" w:sz="4" w:space="0"/>
              <w:bottom w:val="single" w:color="auto" w:sz="4" w:space="0"/>
            </w:tcBorders>
            <w:tcMar/>
            <w:vAlign w:val="center"/>
          </w:tcPr>
          <w:p w:rsidRPr="00E509C9" w:rsidR="00204C8C" w:rsidP="00204C8C" w:rsidRDefault="00CE500B" w14:paraId="762F4E88" w14:textId="23926C9E">
            <w:pPr>
              <w:jc w:val="center"/>
            </w:pPr>
            <w:sdt>
              <w:sdtPr>
                <w:id w:val="-1302684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E509C9" w:rsidR="005B7E3A">
              <w:t xml:space="preserve"> </w:t>
            </w:r>
            <w:r w:rsidR="005B7E3A">
              <w:t xml:space="preserve">No   </w:t>
            </w:r>
            <w:sdt>
              <w:sdtPr>
                <w:id w:val="1700191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5B7E3A">
              <w:t>Developing</w:t>
            </w:r>
            <w:r w:rsidRPr="00E509C9" w:rsidR="005B7E3A">
              <w:t xml:space="preserve">   </w:t>
            </w:r>
            <w:sdt>
              <w:sdtPr>
                <w:id w:val="-2008583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5B7E3A">
              <w:t>Yes</w:t>
            </w:r>
          </w:p>
        </w:tc>
      </w:tr>
      <w:tr w:rsidRPr="00E509C9" w:rsidR="00E509C9" w:rsidTr="74941426" w14:paraId="79484E89" w14:textId="359BFC72">
        <w:trPr>
          <w:cantSplit/>
          <w:trHeight w:val="225"/>
        </w:trPr>
        <w:tc>
          <w:tcPr>
            <w:tcW w:w="7873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E509C9" w:rsidR="00204C8C" w:rsidP="00204C8C" w:rsidRDefault="00204C8C" w14:paraId="75665A79" w14:textId="444C327B">
            <w:r w:rsidRPr="00E509C9">
              <w:t>The course content is represented in multiple ways (i.e. text, audio, video, images, graphs, etc.), to meet the varied needs of diverse learners.</w:t>
            </w:r>
          </w:p>
        </w:tc>
        <w:tc>
          <w:tcPr>
            <w:tcW w:w="3150" w:type="dxa"/>
            <w:tcBorders>
              <w:top w:val="single" w:color="auto" w:sz="4" w:space="0"/>
              <w:bottom w:val="single" w:color="auto" w:sz="4" w:space="0"/>
            </w:tcBorders>
            <w:tcMar/>
            <w:vAlign w:val="center"/>
          </w:tcPr>
          <w:p w:rsidRPr="00E509C9" w:rsidR="00204C8C" w:rsidP="00204C8C" w:rsidRDefault="00CE500B" w14:paraId="3C30612E" w14:textId="41A8999B">
            <w:pPr>
              <w:jc w:val="center"/>
            </w:pPr>
            <w:sdt>
              <w:sdtPr>
                <w:id w:val="1641694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E509C9" w:rsidR="005B7E3A">
              <w:t xml:space="preserve"> </w:t>
            </w:r>
            <w:r w:rsidR="005B7E3A">
              <w:t xml:space="preserve">No   </w:t>
            </w:r>
            <w:sdt>
              <w:sdtPr>
                <w:id w:val="-915853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5B7E3A">
              <w:t>Developing</w:t>
            </w:r>
            <w:r w:rsidRPr="00E509C9" w:rsidR="005B7E3A">
              <w:t xml:space="preserve">   </w:t>
            </w:r>
            <w:sdt>
              <w:sdtPr>
                <w:id w:val="1530759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5B7E3A">
              <w:t>Yes</w:t>
            </w:r>
          </w:p>
        </w:tc>
      </w:tr>
    </w:tbl>
    <w:p w:rsidRPr="00E509C9" w:rsidR="00E509C9" w:rsidP="00E3439E" w:rsidRDefault="001F7E03" w14:paraId="59FE92DD" w14:textId="6C3CEBE0">
      <w:pPr>
        <w:pStyle w:val="Heading2"/>
        <w:spacing w:before="240"/>
        <w:rPr>
          <w:sz w:val="24"/>
          <w:szCs w:val="24"/>
        </w:rPr>
      </w:pPr>
      <w:r w:rsidRPr="00E509C9">
        <w:rPr>
          <w:sz w:val="24"/>
          <w:szCs w:val="24"/>
        </w:rPr>
        <w:t>Section</w:t>
      </w:r>
      <w:r w:rsidR="000705DD">
        <w:rPr>
          <w:sz w:val="24"/>
          <w:szCs w:val="24"/>
        </w:rPr>
        <w:t xml:space="preserve"> 6</w:t>
      </w:r>
      <w:r w:rsidRPr="00E509C9" w:rsidR="00E509C9">
        <w:rPr>
          <w:sz w:val="24"/>
          <w:szCs w:val="24"/>
        </w:rPr>
        <w:t xml:space="preserve">: </w:t>
      </w:r>
      <w:r w:rsidRPr="00E509C9" w:rsidR="00342AFD">
        <w:rPr>
          <w:sz w:val="24"/>
          <w:szCs w:val="24"/>
        </w:rPr>
        <w:t>Classroom Community</w:t>
      </w:r>
    </w:p>
    <w:tbl>
      <w:tblPr>
        <w:tblW w:w="11068" w:type="dxa"/>
        <w:tblInd w:w="-318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Look w:val="04A0" w:firstRow="1" w:lastRow="0" w:firstColumn="1" w:lastColumn="0" w:noHBand="0" w:noVBand="1"/>
      </w:tblPr>
      <w:tblGrid>
        <w:gridCol w:w="7873"/>
        <w:gridCol w:w="3195"/>
      </w:tblGrid>
      <w:tr w:rsidRPr="00E509C9" w:rsidR="00E509C9" w:rsidTr="74941426" w14:paraId="7E1C4138" w14:textId="77777777">
        <w:tc>
          <w:tcPr>
            <w:tcW w:w="7873" w:type="dxa"/>
            <w:tcBorders>
              <w:bottom w:val="single" w:color="auto" w:sz="4" w:space="0"/>
            </w:tcBorders>
            <w:tcMar/>
          </w:tcPr>
          <w:p w:rsidRPr="00E509C9" w:rsidR="001F7E03" w:rsidP="009D10DB" w:rsidRDefault="001F7E03" w14:paraId="18BE3B7C" w14:textId="77777777">
            <w:pPr>
              <w:pStyle w:val="Heading3"/>
              <w:spacing w:after="60" w:line="240" w:lineRule="auto"/>
            </w:pPr>
            <w:r w:rsidRPr="00E509C9">
              <w:t>Criteria</w:t>
            </w:r>
          </w:p>
        </w:tc>
        <w:tc>
          <w:tcPr>
            <w:tcW w:w="3195" w:type="dxa"/>
            <w:tcBorders>
              <w:bottom w:val="single" w:color="auto" w:sz="4" w:space="0"/>
            </w:tcBorders>
            <w:tcMar/>
            <w:vAlign w:val="center"/>
          </w:tcPr>
          <w:p w:rsidRPr="00E509C9" w:rsidR="001F7E03" w:rsidP="009D10DB" w:rsidRDefault="001F7E03" w14:paraId="54FCB799" w14:textId="77777777">
            <w:pPr>
              <w:pStyle w:val="Heading3"/>
              <w:spacing w:after="60" w:line="240" w:lineRule="auto"/>
            </w:pPr>
            <w:r w:rsidRPr="00E509C9">
              <w:t>Is this item present?</w:t>
            </w:r>
          </w:p>
        </w:tc>
      </w:tr>
      <w:tr w:rsidRPr="00E509C9" w:rsidR="00C922A0" w:rsidTr="74941426" w14:paraId="5D8932CB" w14:textId="77777777">
        <w:trPr>
          <w:cantSplit/>
          <w:trHeight w:val="264"/>
        </w:trPr>
        <w:tc>
          <w:tcPr>
            <w:tcW w:w="7873" w:type="dxa"/>
            <w:tcBorders>
              <w:bottom w:val="single" w:color="auto" w:sz="4" w:space="0"/>
            </w:tcBorders>
            <w:tcMar/>
          </w:tcPr>
          <w:p w:rsidRPr="00E509C9" w:rsidR="00C922A0" w:rsidP="00C922A0" w:rsidRDefault="00C922A0" w14:paraId="31504EAB" w14:textId="3CEA2E20">
            <w:r w:rsidRPr="00E509C9">
              <w:t>Graphics used in the LMS represent diverse backgrounds, genders, cultures.</w:t>
            </w:r>
          </w:p>
        </w:tc>
        <w:tc>
          <w:tcPr>
            <w:tcW w:w="3195" w:type="dxa"/>
            <w:tcBorders>
              <w:bottom w:val="single" w:color="auto" w:sz="4" w:space="0"/>
            </w:tcBorders>
            <w:tcMar/>
            <w:vAlign w:val="center"/>
          </w:tcPr>
          <w:p w:rsidRPr="00592315" w:rsidR="00C922A0" w:rsidP="00C922A0" w:rsidRDefault="00CE500B" w14:paraId="70E6B3B6" w14:textId="7EF84FEC">
            <w:pPr>
              <w:jc w:val="center"/>
            </w:pPr>
            <w:sdt>
              <w:sdtPr>
                <w:id w:val="389465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A0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E509C9" w:rsidR="00C922A0">
              <w:t xml:space="preserve"> </w:t>
            </w:r>
            <w:r w:rsidR="00C922A0">
              <w:t xml:space="preserve">No   </w:t>
            </w:r>
            <w:sdt>
              <w:sdtPr>
                <w:id w:val="799798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A0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922A0">
              <w:t>Developing</w:t>
            </w:r>
            <w:r w:rsidRPr="00E509C9" w:rsidR="00C922A0">
              <w:t xml:space="preserve">   </w:t>
            </w:r>
            <w:sdt>
              <w:sdtPr>
                <w:id w:val="-808629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22A0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C922A0">
              <w:t>Yes</w:t>
            </w:r>
          </w:p>
        </w:tc>
      </w:tr>
      <w:tr w:rsidRPr="00E509C9" w:rsidR="00E509C9" w:rsidTr="74941426" w14:paraId="7AE3A434" w14:textId="77777777">
        <w:trPr>
          <w:cantSplit/>
          <w:trHeight w:val="264"/>
        </w:trPr>
        <w:tc>
          <w:tcPr>
            <w:tcW w:w="7873" w:type="dxa"/>
            <w:tcBorders>
              <w:bottom w:val="single" w:color="auto" w:sz="4" w:space="0"/>
            </w:tcBorders>
            <w:tcMar/>
          </w:tcPr>
          <w:p w:rsidRPr="00E509C9" w:rsidR="001F7E03" w:rsidP="002B7DEB" w:rsidRDefault="0080709C" w14:paraId="1CFEFCFA" w14:textId="55F4FA7B">
            <w:r w:rsidRPr="00E509C9">
              <w:t xml:space="preserve">An introductory email </w:t>
            </w:r>
            <w:r w:rsidR="00201BE4">
              <w:t xml:space="preserve">and/or course announcement </w:t>
            </w:r>
            <w:r w:rsidRPr="00E509C9">
              <w:t xml:space="preserve">is provided to </w:t>
            </w:r>
            <w:r w:rsidR="00FE1EEF">
              <w:t>communicate</w:t>
            </w:r>
            <w:r w:rsidRPr="00E509C9">
              <w:t xml:space="preserve"> 1) a warm welcome and 2) important logistics about the course</w:t>
            </w:r>
            <w:r w:rsidRPr="00E509C9" w:rsidR="0010054C">
              <w:t>.</w:t>
            </w:r>
          </w:p>
        </w:tc>
        <w:tc>
          <w:tcPr>
            <w:tcW w:w="3195" w:type="dxa"/>
            <w:tcBorders>
              <w:bottom w:val="single" w:color="auto" w:sz="4" w:space="0"/>
            </w:tcBorders>
            <w:tcMar/>
            <w:vAlign w:val="center"/>
          </w:tcPr>
          <w:p w:rsidRPr="00E509C9" w:rsidR="001F7E03" w:rsidP="002B7DEB" w:rsidRDefault="00CE500B" w14:paraId="7D3BD191" w14:textId="21253D8F">
            <w:pPr>
              <w:jc w:val="center"/>
            </w:pPr>
            <w:sdt>
              <w:sdtPr>
                <w:id w:val="-480467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E509C9" w:rsidR="005B7E3A">
              <w:t xml:space="preserve"> </w:t>
            </w:r>
            <w:r w:rsidR="005B7E3A">
              <w:t xml:space="preserve">No   </w:t>
            </w:r>
            <w:sdt>
              <w:sdtPr>
                <w:id w:val="-1230309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5B7E3A">
              <w:t>Developing</w:t>
            </w:r>
            <w:r w:rsidRPr="00E509C9" w:rsidR="005B7E3A">
              <w:t xml:space="preserve">   </w:t>
            </w:r>
            <w:sdt>
              <w:sdtPr>
                <w:id w:val="-1533790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5B7E3A">
              <w:t>Yes</w:t>
            </w:r>
          </w:p>
        </w:tc>
      </w:tr>
      <w:tr w:rsidRPr="00E509C9" w:rsidR="00E509C9" w:rsidTr="74941426" w14:paraId="42E3C093" w14:textId="77777777">
        <w:trPr>
          <w:cantSplit/>
          <w:trHeight w:val="335"/>
        </w:trPr>
        <w:tc>
          <w:tcPr>
            <w:tcW w:w="7873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E509C9" w:rsidR="001F7E03" w:rsidP="002B7DEB" w:rsidRDefault="00195838" w14:paraId="1013AC41" w14:textId="25AB6102">
            <w:r w:rsidRPr="00E509C9">
              <w:t xml:space="preserve">Community expectations are communicated so students feel respected, safe, valued, </w:t>
            </w:r>
            <w:r w:rsidRPr="00E509C9" w:rsidR="00F014A9">
              <w:t>thereby establishing a place where students can take intellectual risks.</w:t>
            </w:r>
          </w:p>
        </w:tc>
        <w:tc>
          <w:tcPr>
            <w:tcW w:w="3195" w:type="dxa"/>
            <w:tcBorders>
              <w:top w:val="single" w:color="auto" w:sz="4" w:space="0"/>
              <w:bottom w:val="single" w:color="auto" w:sz="4" w:space="0"/>
            </w:tcBorders>
            <w:tcMar/>
            <w:vAlign w:val="center"/>
          </w:tcPr>
          <w:p w:rsidRPr="00E509C9" w:rsidR="001F7E03" w:rsidP="002B7DEB" w:rsidRDefault="00CE500B" w14:paraId="5DC3FD92" w14:textId="15003EA2">
            <w:pPr>
              <w:jc w:val="center"/>
            </w:pPr>
            <w:sdt>
              <w:sdtPr>
                <w:id w:val="1174071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Pr="00E509C9" w:rsidR="005B7E3A">
              <w:t xml:space="preserve"> </w:t>
            </w:r>
            <w:r w:rsidR="005B7E3A">
              <w:t xml:space="preserve">No   </w:t>
            </w:r>
            <w:sdt>
              <w:sdtPr>
                <w:id w:val="565458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5B7E3A">
              <w:t>Developing</w:t>
            </w:r>
            <w:r w:rsidRPr="00E509C9" w:rsidR="005B7E3A">
              <w:t xml:space="preserve">   </w:t>
            </w:r>
            <w:sdt>
              <w:sdtPr>
                <w:id w:val="-889035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5B7E3A">
              <w:t>Yes</w:t>
            </w:r>
          </w:p>
        </w:tc>
      </w:tr>
    </w:tbl>
    <w:p w:rsidR="00800F2E" w:rsidP="00E3439E" w:rsidRDefault="00800F2E" w14:paraId="5D6D8F9F" w14:textId="10FE6939">
      <w:pPr>
        <w:rPr>
          <w:b/>
        </w:rPr>
      </w:pPr>
    </w:p>
    <w:p w:rsidRPr="00E509C9" w:rsidR="00CB7630" w:rsidP="00E3439E" w:rsidRDefault="00D05990" w14:paraId="6C25726B" w14:textId="1A49C63F">
      <w:pPr>
        <w:rPr>
          <w:b/>
        </w:rPr>
      </w:pPr>
      <w:sdt>
        <w:sdtPr>
          <w:id w:val="-78678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hint="eastAsia" w:ascii="MS Gothic" w:hAnsi="MS Gothic" w:eastAsia="MS Gothic"/>
            </w:rPr>
            <w:t>☐</w:t>
          </w:r>
        </w:sdtContent>
      </w:sdt>
      <w:r w:rsidR="00594A30">
        <w:t>Recommend Approve for Development</w:t>
      </w:r>
      <w:r>
        <w:tab/>
      </w:r>
      <w:sdt>
        <w:sdtPr>
          <w:id w:val="21396004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hint="eastAsia" w:ascii="MS Gothic" w:hAnsi="MS Gothic" w:eastAsia="MS Gothic"/>
            </w:rPr>
            <w:t>☐</w:t>
          </w:r>
        </w:sdtContent>
      </w:sdt>
      <w:r w:rsidR="00594A30">
        <w:t>Needs further Development</w:t>
      </w:r>
      <w:r w:rsidR="0053347E">
        <w:t xml:space="preserve">    </w:t>
      </w:r>
      <w:sdt>
        <w:sdtPr>
          <w:id w:val="6167965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hint="eastAsia" w:ascii="MS Gothic" w:hAnsi="MS Gothic" w:eastAsia="MS Gothic"/>
            </w:rPr>
            <w:t>☐</w:t>
          </w:r>
        </w:sdtContent>
      </w:sdt>
      <w:r w:rsidR="0053347E">
        <w:t xml:space="preserve">Progress Insufficient </w:t>
      </w:r>
    </w:p>
    <w:sectPr w:rsidRPr="00E509C9" w:rsidR="00CB7630" w:rsidSect="00D05990">
      <w:footerReference w:type="even" r:id="rId11"/>
      <w:pgSz w:w="12240" w:h="15840" w:orient="portrait"/>
      <w:pgMar w:top="864" w:right="1368" w:bottom="288" w:left="864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E500B" w:rsidP="00EA7FF7" w:rsidRDefault="00CE500B" w14:paraId="67D71C43" w14:textId="77777777">
      <w:r>
        <w:separator/>
      </w:r>
    </w:p>
  </w:endnote>
  <w:endnote w:type="continuationSeparator" w:id="0">
    <w:p w:rsidR="00CE500B" w:rsidP="00EA7FF7" w:rsidRDefault="00CE500B" w14:paraId="1673E7DD" w14:textId="77777777">
      <w:r>
        <w:continuationSeparator/>
      </w:r>
    </w:p>
  </w:endnote>
  <w:endnote w:type="continuationNotice" w:id="1">
    <w:p w:rsidR="00CE500B" w:rsidRDefault="00CE500B" w14:paraId="57096C5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6606459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E509C9" w:rsidP="00DE03E8" w:rsidRDefault="00E509C9" w14:paraId="7E02FDC9" w14:textId="4886C3F0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E509C9" w:rsidRDefault="00E509C9" w14:paraId="7685971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E500B" w:rsidP="00EA7FF7" w:rsidRDefault="00CE500B" w14:paraId="74C7CB27" w14:textId="77777777">
      <w:r>
        <w:separator/>
      </w:r>
    </w:p>
  </w:footnote>
  <w:footnote w:type="continuationSeparator" w:id="0">
    <w:p w:rsidR="00CE500B" w:rsidP="00EA7FF7" w:rsidRDefault="00CE500B" w14:paraId="62B5955C" w14:textId="77777777">
      <w:r>
        <w:continuationSeparator/>
      </w:r>
    </w:p>
  </w:footnote>
  <w:footnote w:type="continuationNotice" w:id="1">
    <w:p w:rsidR="00CE500B" w:rsidRDefault="00CE500B" w14:paraId="24801962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967F2"/>
    <w:multiLevelType w:val="hybridMultilevel"/>
    <w:tmpl w:val="0248CA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D193119"/>
    <w:multiLevelType w:val="hybridMultilevel"/>
    <w:tmpl w:val="ADB485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FA44678"/>
    <w:multiLevelType w:val="hybridMultilevel"/>
    <w:tmpl w:val="7BB2D8E8"/>
    <w:lvl w:ilvl="0" w:tplc="10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23DF6A3C"/>
    <w:multiLevelType w:val="multilevel"/>
    <w:tmpl w:val="B5F85F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27B74E03"/>
    <w:multiLevelType w:val="hybridMultilevel"/>
    <w:tmpl w:val="0882CC6A"/>
    <w:lvl w:ilvl="0" w:tplc="10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35AD5CDA"/>
    <w:multiLevelType w:val="hybridMultilevel"/>
    <w:tmpl w:val="A478FC1C"/>
    <w:lvl w:ilvl="0" w:tplc="10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42D06C07"/>
    <w:multiLevelType w:val="hybridMultilevel"/>
    <w:tmpl w:val="54328CF2"/>
    <w:lvl w:ilvl="0" w:tplc="10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46BF4C57"/>
    <w:multiLevelType w:val="hybridMultilevel"/>
    <w:tmpl w:val="C4104216"/>
    <w:lvl w:ilvl="0" w:tplc="10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5B687379"/>
    <w:multiLevelType w:val="hybridMultilevel"/>
    <w:tmpl w:val="5B2623C2"/>
    <w:lvl w:ilvl="0" w:tplc="10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5C2C5D63"/>
    <w:multiLevelType w:val="hybridMultilevel"/>
    <w:tmpl w:val="F23A3F64"/>
    <w:lvl w:ilvl="0" w:tplc="10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6D4719DE"/>
    <w:multiLevelType w:val="hybridMultilevel"/>
    <w:tmpl w:val="064A933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7118637B"/>
    <w:multiLevelType w:val="hybridMultilevel"/>
    <w:tmpl w:val="63F050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8"/>
  </w:num>
  <w:num w:numId="5">
    <w:abstractNumId w:val="2"/>
  </w:num>
  <w:num w:numId="6">
    <w:abstractNumId w:val="9"/>
  </w:num>
  <w:num w:numId="7">
    <w:abstractNumId w:val="4"/>
  </w:num>
  <w:num w:numId="8">
    <w:abstractNumId w:val="6"/>
  </w:num>
  <w:num w:numId="9">
    <w:abstractNumId w:val="10"/>
  </w:num>
  <w:num w:numId="10">
    <w:abstractNumId w:val="0"/>
  </w:num>
  <w:num w:numId="11">
    <w:abstractNumId w:val="1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DA3MTawMLS0NLVQ0lEKTi0uzszPAykwNKwFAM9UTVEtAAAA"/>
  </w:docVars>
  <w:rsids>
    <w:rsidRoot w:val="001F687F"/>
    <w:rsid w:val="000000D0"/>
    <w:rsid w:val="000042D6"/>
    <w:rsid w:val="00005F95"/>
    <w:rsid w:val="000119EC"/>
    <w:rsid w:val="00012806"/>
    <w:rsid w:val="0002121A"/>
    <w:rsid w:val="0002424B"/>
    <w:rsid w:val="00027278"/>
    <w:rsid w:val="00034798"/>
    <w:rsid w:val="0003701E"/>
    <w:rsid w:val="000379B1"/>
    <w:rsid w:val="00040308"/>
    <w:rsid w:val="0004045A"/>
    <w:rsid w:val="00041EED"/>
    <w:rsid w:val="00042880"/>
    <w:rsid w:val="0004421B"/>
    <w:rsid w:val="000451E1"/>
    <w:rsid w:val="00050D3A"/>
    <w:rsid w:val="00053FA1"/>
    <w:rsid w:val="000705DD"/>
    <w:rsid w:val="000844C0"/>
    <w:rsid w:val="000849EC"/>
    <w:rsid w:val="000912A0"/>
    <w:rsid w:val="00096B4E"/>
    <w:rsid w:val="000A23AF"/>
    <w:rsid w:val="000A58E8"/>
    <w:rsid w:val="000A7158"/>
    <w:rsid w:val="000B2848"/>
    <w:rsid w:val="000C550F"/>
    <w:rsid w:val="000C6718"/>
    <w:rsid w:val="000D084F"/>
    <w:rsid w:val="000D510B"/>
    <w:rsid w:val="000D5FA1"/>
    <w:rsid w:val="000D683C"/>
    <w:rsid w:val="000E0825"/>
    <w:rsid w:val="000E146D"/>
    <w:rsid w:val="000E3A67"/>
    <w:rsid w:val="000E5D4C"/>
    <w:rsid w:val="001003AE"/>
    <w:rsid w:val="0010054C"/>
    <w:rsid w:val="00101577"/>
    <w:rsid w:val="00104F62"/>
    <w:rsid w:val="001054C7"/>
    <w:rsid w:val="00110C1A"/>
    <w:rsid w:val="00115CDC"/>
    <w:rsid w:val="00116399"/>
    <w:rsid w:val="00116780"/>
    <w:rsid w:val="00116DE1"/>
    <w:rsid w:val="0013068E"/>
    <w:rsid w:val="0013529D"/>
    <w:rsid w:val="00137B28"/>
    <w:rsid w:val="001421D8"/>
    <w:rsid w:val="0014318E"/>
    <w:rsid w:val="00154AD3"/>
    <w:rsid w:val="001636A7"/>
    <w:rsid w:val="00173819"/>
    <w:rsid w:val="00182C64"/>
    <w:rsid w:val="00192725"/>
    <w:rsid w:val="001936FD"/>
    <w:rsid w:val="00195838"/>
    <w:rsid w:val="001B0690"/>
    <w:rsid w:val="001B33D7"/>
    <w:rsid w:val="001B7674"/>
    <w:rsid w:val="001B789C"/>
    <w:rsid w:val="001C3AE0"/>
    <w:rsid w:val="001D0B0A"/>
    <w:rsid w:val="001D5B13"/>
    <w:rsid w:val="001E1276"/>
    <w:rsid w:val="001F115C"/>
    <w:rsid w:val="001F3CF6"/>
    <w:rsid w:val="001F4D84"/>
    <w:rsid w:val="001F687F"/>
    <w:rsid w:val="001F7E03"/>
    <w:rsid w:val="00201BE4"/>
    <w:rsid w:val="00202EF8"/>
    <w:rsid w:val="00204C8C"/>
    <w:rsid w:val="0020713F"/>
    <w:rsid w:val="00213182"/>
    <w:rsid w:val="00220A40"/>
    <w:rsid w:val="00220F5D"/>
    <w:rsid w:val="00221455"/>
    <w:rsid w:val="002249F9"/>
    <w:rsid w:val="00230F89"/>
    <w:rsid w:val="002363AA"/>
    <w:rsid w:val="002379BD"/>
    <w:rsid w:val="002448B6"/>
    <w:rsid w:val="00245FA0"/>
    <w:rsid w:val="002574D7"/>
    <w:rsid w:val="002636B4"/>
    <w:rsid w:val="002642CA"/>
    <w:rsid w:val="00265117"/>
    <w:rsid w:val="00267338"/>
    <w:rsid w:val="00267D23"/>
    <w:rsid w:val="002763D0"/>
    <w:rsid w:val="00276B4C"/>
    <w:rsid w:val="0028750E"/>
    <w:rsid w:val="00297DE7"/>
    <w:rsid w:val="002A3588"/>
    <w:rsid w:val="002A5376"/>
    <w:rsid w:val="002B0B18"/>
    <w:rsid w:val="002B6BF5"/>
    <w:rsid w:val="002B736E"/>
    <w:rsid w:val="002B7DEB"/>
    <w:rsid w:val="002C227E"/>
    <w:rsid w:val="002C5B95"/>
    <w:rsid w:val="002D1684"/>
    <w:rsid w:val="002D22A7"/>
    <w:rsid w:val="002D7EB9"/>
    <w:rsid w:val="002E1842"/>
    <w:rsid w:val="002E4A83"/>
    <w:rsid w:val="002E55AE"/>
    <w:rsid w:val="002F2881"/>
    <w:rsid w:val="002F781D"/>
    <w:rsid w:val="0030248E"/>
    <w:rsid w:val="00304CF5"/>
    <w:rsid w:val="003076CA"/>
    <w:rsid w:val="003120A0"/>
    <w:rsid w:val="00316073"/>
    <w:rsid w:val="00316A9A"/>
    <w:rsid w:val="003176C1"/>
    <w:rsid w:val="00330655"/>
    <w:rsid w:val="00342AFD"/>
    <w:rsid w:val="003462C6"/>
    <w:rsid w:val="0035142E"/>
    <w:rsid w:val="00356CA9"/>
    <w:rsid w:val="0036092A"/>
    <w:rsid w:val="00364D5A"/>
    <w:rsid w:val="00365B67"/>
    <w:rsid w:val="00377F13"/>
    <w:rsid w:val="00385E09"/>
    <w:rsid w:val="00392B88"/>
    <w:rsid w:val="00397E0C"/>
    <w:rsid w:val="003A0B09"/>
    <w:rsid w:val="003A113E"/>
    <w:rsid w:val="003A2B60"/>
    <w:rsid w:val="003B3581"/>
    <w:rsid w:val="003B729C"/>
    <w:rsid w:val="003C0579"/>
    <w:rsid w:val="003C10E4"/>
    <w:rsid w:val="003C3106"/>
    <w:rsid w:val="003C3E10"/>
    <w:rsid w:val="003D6205"/>
    <w:rsid w:val="003E585D"/>
    <w:rsid w:val="003F4CA8"/>
    <w:rsid w:val="003F5113"/>
    <w:rsid w:val="00400856"/>
    <w:rsid w:val="00410DEE"/>
    <w:rsid w:val="00412564"/>
    <w:rsid w:val="00421959"/>
    <w:rsid w:val="00430130"/>
    <w:rsid w:val="004319A2"/>
    <w:rsid w:val="00432A61"/>
    <w:rsid w:val="00440A9B"/>
    <w:rsid w:val="00444483"/>
    <w:rsid w:val="004449B8"/>
    <w:rsid w:val="00447579"/>
    <w:rsid w:val="00450DC6"/>
    <w:rsid w:val="00454A83"/>
    <w:rsid w:val="00454C6A"/>
    <w:rsid w:val="00457223"/>
    <w:rsid w:val="00461E77"/>
    <w:rsid w:val="00462143"/>
    <w:rsid w:val="004678BA"/>
    <w:rsid w:val="00474582"/>
    <w:rsid w:val="004801CA"/>
    <w:rsid w:val="00482570"/>
    <w:rsid w:val="00487481"/>
    <w:rsid w:val="00493ECE"/>
    <w:rsid w:val="00495B4C"/>
    <w:rsid w:val="004A6B3A"/>
    <w:rsid w:val="004B3DDB"/>
    <w:rsid w:val="004C7806"/>
    <w:rsid w:val="004D06DE"/>
    <w:rsid w:val="004D1FD7"/>
    <w:rsid w:val="004D2DD3"/>
    <w:rsid w:val="004D5705"/>
    <w:rsid w:val="004F680E"/>
    <w:rsid w:val="004F6A10"/>
    <w:rsid w:val="00501CD7"/>
    <w:rsid w:val="00502A30"/>
    <w:rsid w:val="00506074"/>
    <w:rsid w:val="0051120E"/>
    <w:rsid w:val="0051395D"/>
    <w:rsid w:val="00516D00"/>
    <w:rsid w:val="005212C5"/>
    <w:rsid w:val="0053156A"/>
    <w:rsid w:val="0053347E"/>
    <w:rsid w:val="00534F9E"/>
    <w:rsid w:val="00542737"/>
    <w:rsid w:val="005571B3"/>
    <w:rsid w:val="00565527"/>
    <w:rsid w:val="005717A3"/>
    <w:rsid w:val="00571F8C"/>
    <w:rsid w:val="00575737"/>
    <w:rsid w:val="00582A79"/>
    <w:rsid w:val="005838AD"/>
    <w:rsid w:val="00592315"/>
    <w:rsid w:val="00594A30"/>
    <w:rsid w:val="00594A99"/>
    <w:rsid w:val="005A23CC"/>
    <w:rsid w:val="005A5583"/>
    <w:rsid w:val="005A7946"/>
    <w:rsid w:val="005B7E3A"/>
    <w:rsid w:val="005C4AF0"/>
    <w:rsid w:val="005C4E76"/>
    <w:rsid w:val="005D0C0F"/>
    <w:rsid w:val="005D1B49"/>
    <w:rsid w:val="005D338E"/>
    <w:rsid w:val="005D3516"/>
    <w:rsid w:val="005D5769"/>
    <w:rsid w:val="005F4BA5"/>
    <w:rsid w:val="00600252"/>
    <w:rsid w:val="00603B36"/>
    <w:rsid w:val="006123BF"/>
    <w:rsid w:val="00625BEB"/>
    <w:rsid w:val="006271F1"/>
    <w:rsid w:val="006307C6"/>
    <w:rsid w:val="00653EEB"/>
    <w:rsid w:val="006626D4"/>
    <w:rsid w:val="00665EED"/>
    <w:rsid w:val="00666E28"/>
    <w:rsid w:val="0066736E"/>
    <w:rsid w:val="006679B0"/>
    <w:rsid w:val="006816F6"/>
    <w:rsid w:val="00681E38"/>
    <w:rsid w:val="006822CC"/>
    <w:rsid w:val="00682810"/>
    <w:rsid w:val="00686300"/>
    <w:rsid w:val="00693F0A"/>
    <w:rsid w:val="006A0509"/>
    <w:rsid w:val="006A0AE9"/>
    <w:rsid w:val="006A5DEA"/>
    <w:rsid w:val="006A6371"/>
    <w:rsid w:val="006B62D7"/>
    <w:rsid w:val="006C15CA"/>
    <w:rsid w:val="006C33CC"/>
    <w:rsid w:val="006C3AC0"/>
    <w:rsid w:val="006C4609"/>
    <w:rsid w:val="006D3A46"/>
    <w:rsid w:val="006E2177"/>
    <w:rsid w:val="006E46D6"/>
    <w:rsid w:val="006E7431"/>
    <w:rsid w:val="006E7F91"/>
    <w:rsid w:val="006F02F9"/>
    <w:rsid w:val="006F0DBA"/>
    <w:rsid w:val="006F2D8B"/>
    <w:rsid w:val="006F5419"/>
    <w:rsid w:val="00704CDB"/>
    <w:rsid w:val="00706164"/>
    <w:rsid w:val="0070745B"/>
    <w:rsid w:val="007210F5"/>
    <w:rsid w:val="00721D13"/>
    <w:rsid w:val="0072252B"/>
    <w:rsid w:val="00722E83"/>
    <w:rsid w:val="0072592B"/>
    <w:rsid w:val="00730B1D"/>
    <w:rsid w:val="00732FD0"/>
    <w:rsid w:val="00736019"/>
    <w:rsid w:val="0074114D"/>
    <w:rsid w:val="007425E1"/>
    <w:rsid w:val="00742804"/>
    <w:rsid w:val="007436BF"/>
    <w:rsid w:val="00745159"/>
    <w:rsid w:val="007466FE"/>
    <w:rsid w:val="00752360"/>
    <w:rsid w:val="00754A1A"/>
    <w:rsid w:val="007559C0"/>
    <w:rsid w:val="00755A24"/>
    <w:rsid w:val="00757453"/>
    <w:rsid w:val="00764679"/>
    <w:rsid w:val="00764E77"/>
    <w:rsid w:val="00767861"/>
    <w:rsid w:val="00771D77"/>
    <w:rsid w:val="007725CC"/>
    <w:rsid w:val="00773382"/>
    <w:rsid w:val="00782225"/>
    <w:rsid w:val="007B23DC"/>
    <w:rsid w:val="007B76FF"/>
    <w:rsid w:val="007C41F4"/>
    <w:rsid w:val="007C7E8F"/>
    <w:rsid w:val="007E427D"/>
    <w:rsid w:val="007F35D9"/>
    <w:rsid w:val="007F61DB"/>
    <w:rsid w:val="007F7FF4"/>
    <w:rsid w:val="00800F2E"/>
    <w:rsid w:val="00804C54"/>
    <w:rsid w:val="0080709C"/>
    <w:rsid w:val="008131B4"/>
    <w:rsid w:val="0081668D"/>
    <w:rsid w:val="00816C67"/>
    <w:rsid w:val="008226A2"/>
    <w:rsid w:val="00831362"/>
    <w:rsid w:val="0083426C"/>
    <w:rsid w:val="0083702D"/>
    <w:rsid w:val="0084169A"/>
    <w:rsid w:val="008460B4"/>
    <w:rsid w:val="008473F3"/>
    <w:rsid w:val="00860A02"/>
    <w:rsid w:val="00880FA2"/>
    <w:rsid w:val="00894B73"/>
    <w:rsid w:val="0089523D"/>
    <w:rsid w:val="008977F5"/>
    <w:rsid w:val="008A6C46"/>
    <w:rsid w:val="008A6D6F"/>
    <w:rsid w:val="008B5422"/>
    <w:rsid w:val="008C02CF"/>
    <w:rsid w:val="008C1A9F"/>
    <w:rsid w:val="008C1AF5"/>
    <w:rsid w:val="008C51BB"/>
    <w:rsid w:val="008C5C11"/>
    <w:rsid w:val="008C6DA0"/>
    <w:rsid w:val="008D3B91"/>
    <w:rsid w:val="008E0B2F"/>
    <w:rsid w:val="008F1161"/>
    <w:rsid w:val="008F349D"/>
    <w:rsid w:val="00900276"/>
    <w:rsid w:val="00901165"/>
    <w:rsid w:val="0090273C"/>
    <w:rsid w:val="0090391F"/>
    <w:rsid w:val="00922AEF"/>
    <w:rsid w:val="009244C3"/>
    <w:rsid w:val="00926931"/>
    <w:rsid w:val="009319C1"/>
    <w:rsid w:val="0093499B"/>
    <w:rsid w:val="009524B9"/>
    <w:rsid w:val="00956BE7"/>
    <w:rsid w:val="00961DB6"/>
    <w:rsid w:val="00965D8B"/>
    <w:rsid w:val="00965DA0"/>
    <w:rsid w:val="00970263"/>
    <w:rsid w:val="009715F4"/>
    <w:rsid w:val="00984582"/>
    <w:rsid w:val="00984C1A"/>
    <w:rsid w:val="009903C0"/>
    <w:rsid w:val="009907FB"/>
    <w:rsid w:val="0099429E"/>
    <w:rsid w:val="0099465D"/>
    <w:rsid w:val="00994985"/>
    <w:rsid w:val="009A213E"/>
    <w:rsid w:val="009B284B"/>
    <w:rsid w:val="009B2CB6"/>
    <w:rsid w:val="009B5F3A"/>
    <w:rsid w:val="009B681A"/>
    <w:rsid w:val="009C74EA"/>
    <w:rsid w:val="009D10DB"/>
    <w:rsid w:val="009D4729"/>
    <w:rsid w:val="009E1E9E"/>
    <w:rsid w:val="009E21C5"/>
    <w:rsid w:val="009E5A27"/>
    <w:rsid w:val="009F5694"/>
    <w:rsid w:val="009F705C"/>
    <w:rsid w:val="00A034CC"/>
    <w:rsid w:val="00A0651B"/>
    <w:rsid w:val="00A107E0"/>
    <w:rsid w:val="00A12279"/>
    <w:rsid w:val="00A22EEC"/>
    <w:rsid w:val="00A266E1"/>
    <w:rsid w:val="00A31114"/>
    <w:rsid w:val="00A34FEC"/>
    <w:rsid w:val="00A37168"/>
    <w:rsid w:val="00A43008"/>
    <w:rsid w:val="00A43856"/>
    <w:rsid w:val="00A573A2"/>
    <w:rsid w:val="00A64849"/>
    <w:rsid w:val="00A66874"/>
    <w:rsid w:val="00A67B94"/>
    <w:rsid w:val="00A707B6"/>
    <w:rsid w:val="00A72A77"/>
    <w:rsid w:val="00A7373A"/>
    <w:rsid w:val="00A74D2B"/>
    <w:rsid w:val="00A74EBB"/>
    <w:rsid w:val="00A845A8"/>
    <w:rsid w:val="00A8657A"/>
    <w:rsid w:val="00A967EB"/>
    <w:rsid w:val="00AA24CD"/>
    <w:rsid w:val="00AA2B46"/>
    <w:rsid w:val="00AA697D"/>
    <w:rsid w:val="00AB1DCE"/>
    <w:rsid w:val="00AB58C4"/>
    <w:rsid w:val="00AD59F9"/>
    <w:rsid w:val="00AE46A1"/>
    <w:rsid w:val="00B01225"/>
    <w:rsid w:val="00B016D5"/>
    <w:rsid w:val="00B036E6"/>
    <w:rsid w:val="00B04574"/>
    <w:rsid w:val="00B04D92"/>
    <w:rsid w:val="00B112E4"/>
    <w:rsid w:val="00B134F9"/>
    <w:rsid w:val="00B13E09"/>
    <w:rsid w:val="00B15144"/>
    <w:rsid w:val="00B16BEB"/>
    <w:rsid w:val="00B17319"/>
    <w:rsid w:val="00B23D26"/>
    <w:rsid w:val="00B25BD1"/>
    <w:rsid w:val="00B43038"/>
    <w:rsid w:val="00B45046"/>
    <w:rsid w:val="00B4593B"/>
    <w:rsid w:val="00B51088"/>
    <w:rsid w:val="00B53237"/>
    <w:rsid w:val="00B71F5A"/>
    <w:rsid w:val="00B75FB6"/>
    <w:rsid w:val="00B760E4"/>
    <w:rsid w:val="00B7634F"/>
    <w:rsid w:val="00B76F69"/>
    <w:rsid w:val="00B77BB0"/>
    <w:rsid w:val="00B8033F"/>
    <w:rsid w:val="00B9300B"/>
    <w:rsid w:val="00BA1A47"/>
    <w:rsid w:val="00BA1FD0"/>
    <w:rsid w:val="00BB1B61"/>
    <w:rsid w:val="00BB2DFC"/>
    <w:rsid w:val="00BB30A5"/>
    <w:rsid w:val="00BB3AB8"/>
    <w:rsid w:val="00BB7C2E"/>
    <w:rsid w:val="00BB7E48"/>
    <w:rsid w:val="00BC19FE"/>
    <w:rsid w:val="00BC3D75"/>
    <w:rsid w:val="00BC65BD"/>
    <w:rsid w:val="00BF144F"/>
    <w:rsid w:val="00C02240"/>
    <w:rsid w:val="00C0525C"/>
    <w:rsid w:val="00C24256"/>
    <w:rsid w:val="00C2707E"/>
    <w:rsid w:val="00C33669"/>
    <w:rsid w:val="00C340A4"/>
    <w:rsid w:val="00C47566"/>
    <w:rsid w:val="00C57747"/>
    <w:rsid w:val="00C6790B"/>
    <w:rsid w:val="00C71949"/>
    <w:rsid w:val="00C86BF2"/>
    <w:rsid w:val="00C90E3E"/>
    <w:rsid w:val="00C922A0"/>
    <w:rsid w:val="00CA343B"/>
    <w:rsid w:val="00CA7C08"/>
    <w:rsid w:val="00CB0507"/>
    <w:rsid w:val="00CB0D1A"/>
    <w:rsid w:val="00CB4879"/>
    <w:rsid w:val="00CB7630"/>
    <w:rsid w:val="00CC01EC"/>
    <w:rsid w:val="00CC1240"/>
    <w:rsid w:val="00CD26C2"/>
    <w:rsid w:val="00CE500B"/>
    <w:rsid w:val="00D05990"/>
    <w:rsid w:val="00D07D8C"/>
    <w:rsid w:val="00D1142E"/>
    <w:rsid w:val="00D14757"/>
    <w:rsid w:val="00D15B47"/>
    <w:rsid w:val="00D174E2"/>
    <w:rsid w:val="00D2085C"/>
    <w:rsid w:val="00D20F44"/>
    <w:rsid w:val="00D21D5A"/>
    <w:rsid w:val="00D23793"/>
    <w:rsid w:val="00D478E2"/>
    <w:rsid w:val="00D55238"/>
    <w:rsid w:val="00D55A40"/>
    <w:rsid w:val="00D55F38"/>
    <w:rsid w:val="00D564BD"/>
    <w:rsid w:val="00D6076E"/>
    <w:rsid w:val="00D62CB3"/>
    <w:rsid w:val="00D6352C"/>
    <w:rsid w:val="00D82A94"/>
    <w:rsid w:val="00D83E5D"/>
    <w:rsid w:val="00D84733"/>
    <w:rsid w:val="00D916F9"/>
    <w:rsid w:val="00D92809"/>
    <w:rsid w:val="00D97E99"/>
    <w:rsid w:val="00DA6DB2"/>
    <w:rsid w:val="00DE1FC8"/>
    <w:rsid w:val="00DE6636"/>
    <w:rsid w:val="00DF3258"/>
    <w:rsid w:val="00DF5726"/>
    <w:rsid w:val="00E01A16"/>
    <w:rsid w:val="00E10FC2"/>
    <w:rsid w:val="00E13355"/>
    <w:rsid w:val="00E13E61"/>
    <w:rsid w:val="00E14E22"/>
    <w:rsid w:val="00E14E74"/>
    <w:rsid w:val="00E15F0F"/>
    <w:rsid w:val="00E16F15"/>
    <w:rsid w:val="00E17926"/>
    <w:rsid w:val="00E2068E"/>
    <w:rsid w:val="00E26FB3"/>
    <w:rsid w:val="00E277EA"/>
    <w:rsid w:val="00E33561"/>
    <w:rsid w:val="00E3439E"/>
    <w:rsid w:val="00E450F0"/>
    <w:rsid w:val="00E458DE"/>
    <w:rsid w:val="00E45BFA"/>
    <w:rsid w:val="00E509C9"/>
    <w:rsid w:val="00E53350"/>
    <w:rsid w:val="00E55217"/>
    <w:rsid w:val="00E648A4"/>
    <w:rsid w:val="00E66189"/>
    <w:rsid w:val="00E66D1B"/>
    <w:rsid w:val="00E72B01"/>
    <w:rsid w:val="00E72C49"/>
    <w:rsid w:val="00E841AF"/>
    <w:rsid w:val="00E85846"/>
    <w:rsid w:val="00E94620"/>
    <w:rsid w:val="00E963F2"/>
    <w:rsid w:val="00E96D96"/>
    <w:rsid w:val="00EA0A51"/>
    <w:rsid w:val="00EA3EEA"/>
    <w:rsid w:val="00EA7F1C"/>
    <w:rsid w:val="00EA7FF7"/>
    <w:rsid w:val="00ED4B9A"/>
    <w:rsid w:val="00ED5C9A"/>
    <w:rsid w:val="00EE2ED6"/>
    <w:rsid w:val="00EE380F"/>
    <w:rsid w:val="00EE6478"/>
    <w:rsid w:val="00EF2FEE"/>
    <w:rsid w:val="00EF44DD"/>
    <w:rsid w:val="00F00CA4"/>
    <w:rsid w:val="00F014A9"/>
    <w:rsid w:val="00F029FC"/>
    <w:rsid w:val="00F03A2B"/>
    <w:rsid w:val="00F06B06"/>
    <w:rsid w:val="00F101FD"/>
    <w:rsid w:val="00F10739"/>
    <w:rsid w:val="00F15393"/>
    <w:rsid w:val="00F15BD2"/>
    <w:rsid w:val="00F21ED4"/>
    <w:rsid w:val="00F24978"/>
    <w:rsid w:val="00F308E1"/>
    <w:rsid w:val="00F31EE0"/>
    <w:rsid w:val="00F3205D"/>
    <w:rsid w:val="00F42897"/>
    <w:rsid w:val="00F50A3B"/>
    <w:rsid w:val="00F55948"/>
    <w:rsid w:val="00F72589"/>
    <w:rsid w:val="00F76B45"/>
    <w:rsid w:val="00F96A50"/>
    <w:rsid w:val="00FA2D06"/>
    <w:rsid w:val="00FA2FCB"/>
    <w:rsid w:val="00FA51A5"/>
    <w:rsid w:val="00FA51B0"/>
    <w:rsid w:val="00FA59AB"/>
    <w:rsid w:val="00FC7478"/>
    <w:rsid w:val="00FD1D5E"/>
    <w:rsid w:val="00FD3E26"/>
    <w:rsid w:val="00FE0595"/>
    <w:rsid w:val="00FE1EEF"/>
    <w:rsid w:val="00FF6185"/>
    <w:rsid w:val="0268BCD2"/>
    <w:rsid w:val="09633DE9"/>
    <w:rsid w:val="18058BD3"/>
    <w:rsid w:val="1A9E0E04"/>
    <w:rsid w:val="2009A572"/>
    <w:rsid w:val="235BA3C4"/>
    <w:rsid w:val="26B3EBB3"/>
    <w:rsid w:val="2818995B"/>
    <w:rsid w:val="28568718"/>
    <w:rsid w:val="2A4E126A"/>
    <w:rsid w:val="2B9C44D7"/>
    <w:rsid w:val="2EDA8E95"/>
    <w:rsid w:val="304A308D"/>
    <w:rsid w:val="34F92FA7"/>
    <w:rsid w:val="35377AA0"/>
    <w:rsid w:val="375BF62D"/>
    <w:rsid w:val="37840AD9"/>
    <w:rsid w:val="3900D893"/>
    <w:rsid w:val="3982B621"/>
    <w:rsid w:val="3D1D9BBF"/>
    <w:rsid w:val="40082636"/>
    <w:rsid w:val="40E28DFB"/>
    <w:rsid w:val="42BF11DA"/>
    <w:rsid w:val="46D7C2EA"/>
    <w:rsid w:val="47707D53"/>
    <w:rsid w:val="47E101D1"/>
    <w:rsid w:val="4A460CC2"/>
    <w:rsid w:val="4A5C1706"/>
    <w:rsid w:val="4AF15F26"/>
    <w:rsid w:val="4B4C39EC"/>
    <w:rsid w:val="4B769185"/>
    <w:rsid w:val="4D660F48"/>
    <w:rsid w:val="4F3B153C"/>
    <w:rsid w:val="541D0A74"/>
    <w:rsid w:val="578D9120"/>
    <w:rsid w:val="5B97B139"/>
    <w:rsid w:val="5FD2B606"/>
    <w:rsid w:val="614A45E1"/>
    <w:rsid w:val="620A8608"/>
    <w:rsid w:val="64D15C2B"/>
    <w:rsid w:val="654226CA"/>
    <w:rsid w:val="68E9B72D"/>
    <w:rsid w:val="6C02DF4F"/>
    <w:rsid w:val="746E0A62"/>
    <w:rsid w:val="74941426"/>
    <w:rsid w:val="75909938"/>
    <w:rsid w:val="76342E2A"/>
    <w:rsid w:val="79554F06"/>
    <w:rsid w:val="7C4619F4"/>
    <w:rsid w:val="7E1FC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E7288"/>
  <w15:chartTrackingRefBased/>
  <w15:docId w15:val="{83875539-FF8B-4DAF-9E9F-E42517F4D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A7FF7"/>
    <w:rPr>
      <w:rFonts w:asciiTheme="minorHAnsi" w:hAnsiTheme="minorHAnsi" w:cstheme="minorHAnsi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120E"/>
    <w:pPr>
      <w:keepNext/>
      <w:keepLines/>
      <w:spacing w:before="240"/>
      <w:jc w:val="center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1684"/>
    <w:pPr>
      <w:spacing w:before="360"/>
      <w:jc w:val="center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120E"/>
    <w:pPr>
      <w:spacing w:line="360" w:lineRule="auto"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D1684"/>
    <w:pPr>
      <w:spacing w:before="240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D1684"/>
    <w:pPr>
      <w:spacing w:before="240"/>
      <w:outlineLvl w:val="4"/>
    </w:pPr>
    <w:rPr>
      <w:i/>
      <w:i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F687F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FA2D06"/>
    <w:pPr>
      <w:tabs>
        <w:tab w:val="center" w:pos="4680"/>
        <w:tab w:val="right" w:pos="9360"/>
      </w:tabs>
      <w:jc w:val="center"/>
    </w:pPr>
    <w:rPr>
      <w:b/>
      <w:sz w:val="28"/>
      <w:szCs w:val="28"/>
    </w:rPr>
  </w:style>
  <w:style w:type="character" w:styleId="HeaderChar" w:customStyle="1">
    <w:name w:val="Header Char"/>
    <w:link w:val="Header"/>
    <w:uiPriority w:val="99"/>
    <w:rsid w:val="00FA2D06"/>
    <w:rPr>
      <w:b/>
      <w:sz w:val="28"/>
      <w:szCs w:val="28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F70370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uiPriority w:val="99"/>
    <w:rsid w:val="00F70370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5CF4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E55CF4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uiPriority w:val="99"/>
    <w:unhideWhenUsed/>
    <w:rsid w:val="004D06DE"/>
    <w:rPr>
      <w:color w:val="0563C1"/>
      <w:u w:val="single"/>
    </w:rPr>
  </w:style>
  <w:style w:type="character" w:styleId="apple-converted-space" w:customStyle="1">
    <w:name w:val="apple-converted-space"/>
    <w:rsid w:val="00732FD0"/>
  </w:style>
  <w:style w:type="character" w:styleId="FollowedHyperlink">
    <w:name w:val="FollowedHyperlink"/>
    <w:basedOn w:val="DefaultParagraphFont"/>
    <w:uiPriority w:val="99"/>
    <w:semiHidden/>
    <w:unhideWhenUsed/>
    <w:rsid w:val="006A5DEA"/>
    <w:rPr>
      <w:color w:val="954F72" w:themeColor="followed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51120E"/>
    <w:rPr>
      <w:rFonts w:asciiTheme="minorHAnsi" w:hAnsiTheme="minorHAnsi" w:eastAsiaTheme="majorEastAsia" w:cstheme="minorHAnsi"/>
      <w:b/>
      <w:bCs/>
      <w:sz w:val="32"/>
      <w:szCs w:val="32"/>
      <w:lang w:val="en-CA"/>
    </w:rPr>
  </w:style>
  <w:style w:type="character" w:styleId="Heading2Char" w:customStyle="1">
    <w:name w:val="Heading 2 Char"/>
    <w:basedOn w:val="DefaultParagraphFont"/>
    <w:link w:val="Heading2"/>
    <w:uiPriority w:val="9"/>
    <w:rsid w:val="002D1684"/>
    <w:rPr>
      <w:rFonts w:asciiTheme="minorHAnsi" w:hAnsiTheme="minorHAnsi" w:cstheme="minorHAnsi"/>
      <w:b/>
      <w:sz w:val="28"/>
      <w:szCs w:val="28"/>
      <w:lang w:val="en-CA"/>
    </w:rPr>
  </w:style>
  <w:style w:type="character" w:styleId="Heading3Char" w:customStyle="1">
    <w:name w:val="Heading 3 Char"/>
    <w:basedOn w:val="DefaultParagraphFont"/>
    <w:link w:val="Heading3"/>
    <w:uiPriority w:val="9"/>
    <w:rsid w:val="0051120E"/>
    <w:rPr>
      <w:b/>
      <w:sz w:val="24"/>
      <w:szCs w:val="24"/>
      <w:lang w:val="en-CA"/>
    </w:rPr>
  </w:style>
  <w:style w:type="paragraph" w:styleId="ListParagraph">
    <w:name w:val="List Paragraph"/>
    <w:basedOn w:val="Normal"/>
    <w:uiPriority w:val="34"/>
    <w:qFormat/>
    <w:rsid w:val="00BB30A5"/>
    <w:pPr>
      <w:ind w:left="720"/>
      <w:contextualSpacing/>
    </w:pPr>
    <w:rPr>
      <w:rFonts w:eastAsia="Times New Roman"/>
      <w:szCs w:val="20"/>
      <w:lang w:val="en-US"/>
    </w:rPr>
  </w:style>
  <w:style w:type="character" w:styleId="Heading4Char" w:customStyle="1">
    <w:name w:val="Heading 4 Char"/>
    <w:basedOn w:val="DefaultParagraphFont"/>
    <w:link w:val="Heading4"/>
    <w:uiPriority w:val="9"/>
    <w:rsid w:val="002D1684"/>
    <w:rPr>
      <w:rFonts w:asciiTheme="minorHAnsi" w:hAnsiTheme="minorHAnsi" w:cstheme="minorHAnsi"/>
      <w:b/>
      <w:bCs/>
      <w:sz w:val="24"/>
      <w:szCs w:val="24"/>
      <w:lang w:val="en-CA"/>
    </w:rPr>
  </w:style>
  <w:style w:type="character" w:styleId="Heading5Char" w:customStyle="1">
    <w:name w:val="Heading 5 Char"/>
    <w:basedOn w:val="DefaultParagraphFont"/>
    <w:link w:val="Heading5"/>
    <w:uiPriority w:val="9"/>
    <w:rsid w:val="002D1684"/>
    <w:rPr>
      <w:rFonts w:asciiTheme="minorHAnsi" w:hAnsiTheme="minorHAnsi" w:cstheme="minorHAnsi"/>
      <w:i/>
      <w:iCs/>
      <w:sz w:val="24"/>
      <w:szCs w:val="24"/>
      <w:lang w:val="en-CA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rFonts w:asciiTheme="minorHAnsi" w:hAnsiTheme="minorHAnsi" w:cstheme="minorHAnsi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4CA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F4CA8"/>
    <w:rPr>
      <w:rFonts w:asciiTheme="minorHAnsi" w:hAnsiTheme="minorHAnsi" w:cstheme="minorHAnsi"/>
      <w:b/>
      <w:bCs/>
      <w:lang w:val="en-CA"/>
    </w:rPr>
  </w:style>
  <w:style w:type="character" w:styleId="UnresolvedMention">
    <w:name w:val="Unresolved Mention"/>
    <w:basedOn w:val="DefaultParagraphFont"/>
    <w:uiPriority w:val="99"/>
    <w:unhideWhenUsed/>
    <w:rsid w:val="002A3588"/>
    <w:rPr>
      <w:color w:val="605E5C"/>
      <w:shd w:val="clear" w:color="auto" w:fill="E1DFDD"/>
    </w:rPr>
  </w:style>
  <w:style w:type="character" w:styleId="normaltextrun" w:customStyle="1">
    <w:name w:val="normaltextrun"/>
    <w:basedOn w:val="DefaultParagraphFont"/>
    <w:rsid w:val="007725CC"/>
  </w:style>
  <w:style w:type="character" w:styleId="eop" w:customStyle="1">
    <w:name w:val="eop"/>
    <w:basedOn w:val="DefaultParagraphFont"/>
    <w:rsid w:val="007725CC"/>
  </w:style>
  <w:style w:type="character" w:styleId="PageNumber">
    <w:name w:val="page number"/>
    <w:basedOn w:val="DefaultParagraphFont"/>
    <w:uiPriority w:val="99"/>
    <w:semiHidden/>
    <w:unhideWhenUsed/>
    <w:rsid w:val="00E509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2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7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9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glossaryDocument" Target="glossary/document.xml" Id="Re40dbf52722d4ae0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f02cd-0a80-41b9-a947-178e36c451b8}"/>
      </w:docPartPr>
      <w:docPartBody>
        <w:p w14:paraId="74941426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D8E02C4E9A94F93B008E00B32A0E5" ma:contentTypeVersion="13" ma:contentTypeDescription="Create a new document." ma:contentTypeScope="" ma:versionID="0e40387e3b0153b7a84a79341282320a">
  <xsd:schema xmlns:xsd="http://www.w3.org/2001/XMLSchema" xmlns:xs="http://www.w3.org/2001/XMLSchema" xmlns:p="http://schemas.microsoft.com/office/2006/metadata/properties" xmlns:ns2="aac03f33-5b0b-4360-8ba8-a849acbe79f1" xmlns:ns3="53b537d9-a7dc-4e60-8bee-37a69822bf5e" targetNamespace="http://schemas.microsoft.com/office/2006/metadata/properties" ma:root="true" ma:fieldsID="64042bc68d77b47ba970f19c2a4f3d71" ns2:_="" ns3:_="">
    <xsd:import namespace="aac03f33-5b0b-4360-8ba8-a849acbe79f1"/>
    <xsd:import namespace="53b537d9-a7dc-4e60-8bee-37a69822bf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03f33-5b0b-4360-8ba8-a849acbe79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b537d9-a7dc-4e60-8bee-37a69822bf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8AED734-F54B-4F6E-ADB0-27D7C83A01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543523-70C8-4D02-98B4-BF7F975C741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DB1CC5-54C8-4236-9D19-9C8EAFEC12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c03f33-5b0b-4360-8ba8-a849acbe79f1"/>
    <ds:schemaRef ds:uri="53b537d9-a7dc-4e60-8bee-37a69822bf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2EDC6C3-0E94-4B72-A682-7DA0DB4CAF4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BCI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lient Name</dc:creator>
  <keywords/>
  <dc:description/>
  <lastModifiedBy>Candace Roberts</lastModifiedBy>
  <revision>32</revision>
  <lastPrinted>2016-10-04T21:01:00.0000000Z</lastPrinted>
  <dcterms:created xsi:type="dcterms:W3CDTF">2022-01-08T18:40:00.0000000Z</dcterms:created>
  <dcterms:modified xsi:type="dcterms:W3CDTF">2022-01-13T13:14:47.277096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D8E02C4E9A94F93B008E00B32A0E5</vt:lpwstr>
  </property>
</Properties>
</file>